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FAFEC" w14:textId="6A1BB4F7" w:rsidR="00BB6EA5" w:rsidRPr="00BB6EA5" w:rsidRDefault="00BB6EA5" w:rsidP="00BB6EA5">
      <w:pPr>
        <w:spacing w:after="100" w:afterAutospacing="1" w:line="240" w:lineRule="auto"/>
        <w:textAlignment w:val="top"/>
        <w:outlineLvl w:val="4"/>
        <w:rPr>
          <w:rFonts w:eastAsia="Times New Roman" w:cstheme="minorHAnsi"/>
          <w:b/>
          <w:bCs/>
        </w:rPr>
      </w:pPr>
      <w:r w:rsidRPr="00BB6EA5">
        <w:rPr>
          <w:rFonts w:eastAsia="PMingLiU" w:cstheme="minorHAnsi"/>
          <w:b/>
          <w:bCs/>
        </w:rPr>
        <w:t>唧喳工坊</w:t>
      </w:r>
      <w:r w:rsidRPr="00BB6EA5">
        <w:rPr>
          <w:rFonts w:eastAsia="PMingLiU" w:cstheme="minorHAnsi"/>
          <w:b/>
          <w:bCs/>
        </w:rPr>
        <w:t xml:space="preserve"> </w:t>
      </w:r>
      <w:proofErr w:type="spellStart"/>
      <w:r w:rsidRPr="00BB6EA5">
        <w:rPr>
          <w:rFonts w:eastAsia="PMingLiU" w:cstheme="minorHAnsi"/>
          <w:b/>
          <w:bCs/>
        </w:rPr>
        <w:t>Jizha</w:t>
      </w:r>
      <w:proofErr w:type="spellEnd"/>
      <w:r w:rsidRPr="00BB6EA5">
        <w:rPr>
          <w:rFonts w:eastAsia="PMingLiU" w:cstheme="minorHAnsi"/>
          <w:b/>
          <w:bCs/>
        </w:rPr>
        <w:t xml:space="preserve"> Atelier</w:t>
      </w:r>
    </w:p>
    <w:p w14:paraId="05DCD24B" w14:textId="741969E9" w:rsidR="00BB6EA5" w:rsidRPr="00BB6EA5" w:rsidRDefault="00BB6EA5" w:rsidP="00BB6EA5">
      <w:pPr>
        <w:spacing w:after="100" w:afterAutospacing="1" w:line="240" w:lineRule="auto"/>
        <w:textAlignment w:val="top"/>
        <w:outlineLvl w:val="4"/>
        <w:rPr>
          <w:rFonts w:eastAsia="Times New Roman" w:cstheme="minorHAnsi"/>
        </w:rPr>
      </w:pPr>
      <w:r w:rsidRPr="00BB6EA5">
        <w:rPr>
          <w:rFonts w:eastAsia="PMingLiU" w:cstheme="minorHAnsi"/>
        </w:rPr>
        <w:t>日期</w:t>
      </w:r>
      <w:r w:rsidRPr="00BB6EA5">
        <w:rPr>
          <w:rFonts w:eastAsia="PMingLiU" w:cstheme="minorHAnsi"/>
        </w:rPr>
        <w:t xml:space="preserve">: </w:t>
      </w:r>
      <w:r w:rsidRPr="00BB6EA5">
        <w:rPr>
          <w:rFonts w:eastAsia="PMingLiU" w:cstheme="minorHAnsi"/>
        </w:rPr>
        <w:t>二〇二三年三月至五</w:t>
      </w:r>
      <w:r w:rsidRPr="00BB6EA5">
        <w:rPr>
          <w:rFonts w:cstheme="minorHAnsi"/>
        </w:rPr>
        <w:t>月</w:t>
      </w:r>
    </w:p>
    <w:p w14:paraId="52BFBC07" w14:textId="0ABFF8EF" w:rsidR="00BB6EA5" w:rsidRPr="00BB6EA5" w:rsidRDefault="00BB6EA5" w:rsidP="00BB6EA5">
      <w:pPr>
        <w:spacing w:after="450" w:line="240" w:lineRule="auto"/>
        <w:textAlignment w:val="top"/>
        <w:rPr>
          <w:rFonts w:eastAsia="Times New Roman" w:cstheme="minorHAnsi"/>
        </w:rPr>
      </w:pPr>
      <w:r w:rsidRPr="00BB6EA5">
        <w:rPr>
          <w:rFonts w:eastAsia="PMingLiU" w:cstheme="minorHAnsi"/>
        </w:rPr>
        <w:t>唧喳工坊意指提供互動討論交流和動手製作的空間，是墨爾本首個為華語藝術家而設的創意專業發展計畫。唧喳工坊整個計畫包括了業界趨勢講座、實務互動工作坊、藝術家交流活動、展示機會、製作資助和一對一指導服務等。</w:t>
      </w:r>
    </w:p>
    <w:p w14:paraId="209D4D5C" w14:textId="2184DAEB" w:rsidR="00BB6EA5" w:rsidRPr="00BB6EA5" w:rsidRDefault="00BB6EA5" w:rsidP="00BB6EA5">
      <w:pPr>
        <w:spacing w:after="450" w:line="240" w:lineRule="auto"/>
        <w:textAlignment w:val="top"/>
        <w:rPr>
          <w:rFonts w:eastAsia="Times New Roman" w:cstheme="minorHAnsi"/>
        </w:rPr>
      </w:pPr>
      <w:r w:rsidRPr="00BB6EA5">
        <w:rPr>
          <w:rFonts w:eastAsia="PMingLiU" w:cstheme="minorHAnsi"/>
        </w:rPr>
        <w:t>作為一個居於墨爾本的華語藝術家，你遇到甚麼困難</w:t>
      </w:r>
      <w:r w:rsidRPr="00BB6EA5">
        <w:rPr>
          <w:rFonts w:eastAsia="PMingLiU" w:cstheme="minorHAnsi"/>
        </w:rPr>
        <w:t xml:space="preserve">? </w:t>
      </w:r>
      <w:r w:rsidRPr="00BB6EA5">
        <w:rPr>
          <w:rFonts w:eastAsia="PMingLiU" w:cstheme="minorHAnsi"/>
        </w:rPr>
        <w:t>你瞭解本地的文化和藝術業界嗎</w:t>
      </w:r>
      <w:r w:rsidRPr="00BB6EA5">
        <w:rPr>
          <w:rFonts w:eastAsia="PMingLiU" w:cstheme="minorHAnsi"/>
        </w:rPr>
        <w:t xml:space="preserve">? </w:t>
      </w:r>
      <w:r w:rsidRPr="00BB6EA5">
        <w:rPr>
          <w:rFonts w:eastAsia="PMingLiU" w:cstheme="minorHAnsi"/>
        </w:rPr>
        <w:t>你是否知道作為一個華語族群，你的優點和強項是甚麼</w:t>
      </w:r>
      <w:r w:rsidRPr="00BB6EA5">
        <w:rPr>
          <w:rFonts w:eastAsia="PMingLiU" w:cstheme="minorHAnsi"/>
        </w:rPr>
        <w:t xml:space="preserve">? </w:t>
      </w:r>
      <w:r w:rsidRPr="00BB6EA5">
        <w:rPr>
          <w:rFonts w:eastAsia="PMingLiU" w:cstheme="minorHAnsi"/>
        </w:rPr>
        <w:t>你可以如何找到本地的藝術實踐機會和資源，讓你的創意發光發亮</w:t>
      </w:r>
      <w:r w:rsidRPr="00BB6EA5">
        <w:rPr>
          <w:rFonts w:eastAsia="PMingLiU" w:cstheme="minorHAnsi"/>
        </w:rPr>
        <w:t xml:space="preserve">? </w:t>
      </w:r>
      <w:r w:rsidRPr="00BB6EA5">
        <w:rPr>
          <w:rFonts w:eastAsia="PMingLiU" w:cstheme="minorHAnsi"/>
        </w:rPr>
        <w:t>你認識其他在墨爾本可以與你共同合作和分享過程的華語藝術家朋友嗎</w:t>
      </w:r>
      <w:r w:rsidRPr="00BB6EA5">
        <w:rPr>
          <w:rFonts w:eastAsia="PMingLiU" w:cstheme="minorHAnsi"/>
        </w:rPr>
        <w:t xml:space="preserve">? </w:t>
      </w:r>
      <w:r w:rsidRPr="00BB6EA5">
        <w:rPr>
          <w:rFonts w:eastAsia="PMingLiU" w:cstheme="minorHAnsi"/>
        </w:rPr>
        <w:t>如果你也對這些問題感興趣，來唧喳工坊和大家一起聊聊吧。</w:t>
      </w:r>
    </w:p>
    <w:p w14:paraId="4DAD7CB7" w14:textId="33C8C7EA" w:rsidR="00BB6EA5" w:rsidRPr="00BB6EA5" w:rsidRDefault="00BB6EA5" w:rsidP="00BB6EA5">
      <w:pPr>
        <w:spacing w:after="450" w:line="240" w:lineRule="auto"/>
        <w:textAlignment w:val="top"/>
        <w:rPr>
          <w:rFonts w:eastAsia="Times New Roman" w:cstheme="minorHAnsi"/>
        </w:rPr>
      </w:pPr>
      <w:r w:rsidRPr="00BB6EA5">
        <w:rPr>
          <w:rFonts w:eastAsia="PMingLiU" w:cstheme="minorHAnsi"/>
        </w:rPr>
        <w:t>計畫將在二〇二三年三月至五月舉辦六個工作坊環節，並涵蓋以下內容</w:t>
      </w:r>
      <w:r w:rsidRPr="00BB6EA5">
        <w:rPr>
          <w:rFonts w:eastAsia="PMingLiU" w:cstheme="minorHAnsi"/>
        </w:rPr>
        <w:t>:</w:t>
      </w:r>
    </w:p>
    <w:p w14:paraId="13965E76" w14:textId="0B814300" w:rsidR="00BB6EA5" w:rsidRPr="00BB6EA5" w:rsidRDefault="00BB6EA5" w:rsidP="00BB6EA5">
      <w:pPr>
        <w:numPr>
          <w:ilvl w:val="0"/>
          <w:numId w:val="1"/>
        </w:numPr>
        <w:spacing w:before="100" w:beforeAutospacing="1" w:after="100" w:afterAutospacing="1" w:line="240" w:lineRule="auto"/>
        <w:textAlignment w:val="top"/>
        <w:rPr>
          <w:rFonts w:eastAsia="Times New Roman" w:cstheme="minorHAnsi"/>
        </w:rPr>
      </w:pPr>
      <w:r w:rsidRPr="00BB6EA5">
        <w:rPr>
          <w:rFonts w:eastAsia="PMingLiU" w:cstheme="minorHAnsi"/>
        </w:rPr>
        <w:t>華語藝術圈的交流</w:t>
      </w:r>
    </w:p>
    <w:p w14:paraId="0AB29084" w14:textId="465A6988" w:rsidR="00BB6EA5" w:rsidRPr="00BB6EA5" w:rsidRDefault="00BB6EA5" w:rsidP="00BB6EA5">
      <w:pPr>
        <w:numPr>
          <w:ilvl w:val="0"/>
          <w:numId w:val="1"/>
        </w:numPr>
        <w:spacing w:before="100" w:beforeAutospacing="1" w:after="100" w:afterAutospacing="1" w:line="240" w:lineRule="auto"/>
        <w:textAlignment w:val="top"/>
        <w:rPr>
          <w:rFonts w:eastAsia="Times New Roman" w:cstheme="minorHAnsi"/>
        </w:rPr>
      </w:pPr>
      <w:r w:rsidRPr="00BB6EA5">
        <w:rPr>
          <w:rFonts w:eastAsia="PMingLiU" w:cstheme="minorHAnsi"/>
        </w:rPr>
        <w:t>瞭解澳洲各地，包括市區和偏遠地區的藝術和文化環境</w:t>
      </w:r>
    </w:p>
    <w:p w14:paraId="7F5EBB8A" w14:textId="3A0447DB" w:rsidR="00BB6EA5" w:rsidRPr="00BB6EA5" w:rsidRDefault="00BB6EA5" w:rsidP="00BB6EA5">
      <w:pPr>
        <w:numPr>
          <w:ilvl w:val="0"/>
          <w:numId w:val="1"/>
        </w:numPr>
        <w:spacing w:before="100" w:beforeAutospacing="1" w:after="100" w:afterAutospacing="1" w:line="240" w:lineRule="auto"/>
        <w:textAlignment w:val="top"/>
        <w:rPr>
          <w:rFonts w:eastAsia="Times New Roman" w:cstheme="minorHAnsi"/>
        </w:rPr>
      </w:pPr>
      <w:r w:rsidRPr="00BB6EA5">
        <w:rPr>
          <w:rFonts w:eastAsia="PMingLiU" w:cstheme="minorHAnsi"/>
        </w:rPr>
        <w:t>如何尋找機會和資源，鞏固個人藝術事業</w:t>
      </w:r>
    </w:p>
    <w:p w14:paraId="704DA80C" w14:textId="4FFB4892" w:rsidR="00BB6EA5" w:rsidRPr="00BB6EA5" w:rsidRDefault="00BB6EA5" w:rsidP="00BB6EA5">
      <w:pPr>
        <w:numPr>
          <w:ilvl w:val="0"/>
          <w:numId w:val="1"/>
        </w:numPr>
        <w:spacing w:before="100" w:beforeAutospacing="1" w:after="100" w:afterAutospacing="1" w:line="240" w:lineRule="auto"/>
        <w:textAlignment w:val="top"/>
        <w:rPr>
          <w:rFonts w:eastAsia="Times New Roman" w:cstheme="minorHAnsi"/>
        </w:rPr>
      </w:pPr>
      <w:r w:rsidRPr="00BB6EA5">
        <w:rPr>
          <w:rFonts w:eastAsia="PMingLiU" w:cstheme="minorHAnsi"/>
        </w:rPr>
        <w:t>瞭解不同的藝術形式的可能性，如社區參與藝術、藝術與科技等</w:t>
      </w:r>
    </w:p>
    <w:p w14:paraId="6E34CB91" w14:textId="2061DC65" w:rsidR="00BB6EA5" w:rsidRPr="00BB6EA5" w:rsidRDefault="00BB6EA5" w:rsidP="00BB6EA5">
      <w:pPr>
        <w:spacing w:after="450" w:line="240" w:lineRule="auto"/>
        <w:textAlignment w:val="top"/>
        <w:rPr>
          <w:rFonts w:eastAsia="Times New Roman" w:cstheme="minorHAnsi"/>
        </w:rPr>
      </w:pPr>
      <w:r w:rsidRPr="00BB6EA5">
        <w:rPr>
          <w:rFonts w:eastAsia="PMingLiU" w:cstheme="minorHAnsi"/>
        </w:rPr>
        <w:t>工作坊完結後，我們將為有興趣並獲選的華語藝術家們提供</w:t>
      </w:r>
      <w:r w:rsidRPr="00BB6EA5">
        <w:rPr>
          <w:rFonts w:eastAsia="PMingLiU" w:cstheme="minorHAnsi"/>
        </w:rPr>
        <w:t>:</w:t>
      </w:r>
    </w:p>
    <w:p w14:paraId="7A727993" w14:textId="6F23475A" w:rsidR="00BB6EA5" w:rsidRPr="00BB6EA5" w:rsidRDefault="00BB6EA5" w:rsidP="00BB6EA5">
      <w:pPr>
        <w:numPr>
          <w:ilvl w:val="0"/>
          <w:numId w:val="2"/>
        </w:numPr>
        <w:spacing w:before="100" w:beforeAutospacing="1" w:after="100" w:afterAutospacing="1" w:line="240" w:lineRule="auto"/>
        <w:textAlignment w:val="top"/>
        <w:rPr>
          <w:rFonts w:eastAsia="Times New Roman" w:cstheme="minorHAnsi"/>
        </w:rPr>
      </w:pPr>
      <w:r w:rsidRPr="00BB6EA5">
        <w:rPr>
          <w:rFonts w:eastAsia="PMingLiU" w:cstheme="minorHAnsi"/>
        </w:rPr>
        <w:t>在</w:t>
      </w:r>
      <w:r w:rsidRPr="00BB6EA5">
        <w:rPr>
          <w:rFonts w:eastAsia="PMingLiU" w:cstheme="minorHAnsi"/>
        </w:rPr>
        <w:t>2024</w:t>
      </w:r>
      <w:r w:rsidRPr="00BB6EA5">
        <w:rPr>
          <w:rFonts w:eastAsia="PMingLiU" w:cstheme="minorHAnsi"/>
        </w:rPr>
        <w:t>年墨爾本藝穗節</w:t>
      </w:r>
      <w:r w:rsidRPr="00BB6EA5">
        <w:rPr>
          <w:rFonts w:eastAsia="PMingLiU" w:cstheme="minorHAnsi"/>
        </w:rPr>
        <w:t>(Melbourne Fringe Festival)</w:t>
      </w:r>
      <w:r w:rsidRPr="00BB6EA5">
        <w:rPr>
          <w:rFonts w:eastAsia="PMingLiU" w:cstheme="minorHAnsi"/>
        </w:rPr>
        <w:t>上發表作品的機會</w:t>
      </w:r>
    </w:p>
    <w:p w14:paraId="14AEFF01" w14:textId="567EFD87" w:rsidR="00BB6EA5" w:rsidRPr="00BB6EA5" w:rsidRDefault="00BB6EA5" w:rsidP="00BB6EA5">
      <w:pPr>
        <w:numPr>
          <w:ilvl w:val="0"/>
          <w:numId w:val="2"/>
        </w:numPr>
        <w:spacing w:before="100" w:beforeAutospacing="1" w:after="100" w:afterAutospacing="1" w:line="240" w:lineRule="auto"/>
        <w:textAlignment w:val="top"/>
        <w:rPr>
          <w:rFonts w:eastAsia="Times New Roman" w:cstheme="minorHAnsi"/>
        </w:rPr>
      </w:pPr>
      <w:r w:rsidRPr="00BB6EA5">
        <w:rPr>
          <w:rFonts w:eastAsia="PMingLiU" w:cstheme="minorHAnsi"/>
        </w:rPr>
        <w:t>藝術家費用（金額取決於專案規模）</w:t>
      </w:r>
    </w:p>
    <w:p w14:paraId="187993EB" w14:textId="30411E32" w:rsidR="00BB6EA5" w:rsidRPr="00BB6EA5" w:rsidRDefault="00BB6EA5" w:rsidP="00BB6EA5">
      <w:pPr>
        <w:numPr>
          <w:ilvl w:val="0"/>
          <w:numId w:val="2"/>
        </w:numPr>
        <w:spacing w:before="100" w:beforeAutospacing="1" w:after="100" w:afterAutospacing="1" w:line="240" w:lineRule="auto"/>
        <w:textAlignment w:val="top"/>
        <w:rPr>
          <w:rFonts w:eastAsia="Times New Roman" w:cstheme="minorHAnsi"/>
        </w:rPr>
      </w:pPr>
      <w:r w:rsidRPr="00BB6EA5">
        <w:rPr>
          <w:rFonts w:eastAsia="PMingLiU" w:cstheme="minorHAnsi"/>
        </w:rPr>
        <w:t>製作支援</w:t>
      </w:r>
    </w:p>
    <w:p w14:paraId="003FB01A" w14:textId="1253A9EA" w:rsidR="00BB6EA5" w:rsidRPr="00BB6EA5" w:rsidRDefault="00BB6EA5" w:rsidP="00BB6EA5">
      <w:pPr>
        <w:numPr>
          <w:ilvl w:val="0"/>
          <w:numId w:val="2"/>
        </w:numPr>
        <w:spacing w:before="100" w:beforeAutospacing="1" w:after="100" w:afterAutospacing="1" w:line="240" w:lineRule="auto"/>
        <w:textAlignment w:val="top"/>
        <w:rPr>
          <w:rFonts w:eastAsia="Times New Roman" w:cstheme="minorHAnsi"/>
        </w:rPr>
      </w:pPr>
      <w:r w:rsidRPr="00BB6EA5">
        <w:rPr>
          <w:rFonts w:eastAsia="PMingLiU" w:cstheme="minorHAnsi"/>
        </w:rPr>
        <w:t>一對一藝術指導</w:t>
      </w:r>
    </w:p>
    <w:p w14:paraId="0D398FCE" w14:textId="744E7AF8" w:rsidR="00BB6EA5" w:rsidRPr="00BB6EA5" w:rsidRDefault="00BB6EA5" w:rsidP="00BB6EA5">
      <w:pPr>
        <w:spacing w:before="100" w:beforeAutospacing="1" w:after="100" w:afterAutospacing="1" w:line="240" w:lineRule="auto"/>
        <w:textAlignment w:val="top"/>
        <w:rPr>
          <w:rFonts w:eastAsia="Times New Roman" w:cstheme="minorHAnsi"/>
        </w:rPr>
      </w:pPr>
    </w:p>
    <w:p w14:paraId="31D2BD71" w14:textId="77777777" w:rsidR="00BB6EA5" w:rsidRDefault="00BB6EA5">
      <w:pPr>
        <w:rPr>
          <w:b/>
          <w:bCs/>
        </w:rPr>
      </w:pPr>
      <w:r>
        <w:rPr>
          <w:b/>
          <w:bCs/>
        </w:rPr>
        <w:br w:type="page"/>
      </w:r>
    </w:p>
    <w:p w14:paraId="01D07196" w14:textId="6AC20F52" w:rsidR="00BB6EA5" w:rsidRDefault="00BB6EA5" w:rsidP="00BB6EA5">
      <w:pPr>
        <w:rPr>
          <w:b/>
          <w:bCs/>
        </w:rPr>
      </w:pPr>
      <w:r w:rsidRPr="00BB6EA5">
        <w:rPr>
          <w:rFonts w:hint="eastAsia"/>
          <w:b/>
          <w:bCs/>
        </w:rPr>
        <w:lastRenderedPageBreak/>
        <w:t>工作坊內容</w:t>
      </w:r>
    </w:p>
    <w:p w14:paraId="5B2C642B" w14:textId="51853F67" w:rsidR="00BB6EA5" w:rsidRDefault="00BB6EA5" w:rsidP="00BB6EA5">
      <w:pPr>
        <w:rPr>
          <w:b/>
          <w:bCs/>
        </w:rPr>
      </w:pPr>
      <w:r>
        <w:rPr>
          <w:rFonts w:hint="eastAsia"/>
          <w:b/>
          <w:bCs/>
        </w:rPr>
        <w:t>4/3/2023 10:30</w:t>
      </w:r>
      <w:r>
        <w:rPr>
          <w:b/>
          <w:bCs/>
        </w:rPr>
        <w:t>am</w:t>
      </w:r>
      <w:r>
        <w:rPr>
          <w:rFonts w:hint="eastAsia"/>
          <w:b/>
          <w:bCs/>
        </w:rPr>
        <w:t>-12:30</w:t>
      </w:r>
      <w:r>
        <w:rPr>
          <w:b/>
          <w:bCs/>
        </w:rPr>
        <w:t>pm</w:t>
      </w:r>
    </w:p>
    <w:p w14:paraId="7FDE2DC1" w14:textId="39676562" w:rsidR="00BB6EA5" w:rsidRPr="00BB6EA5" w:rsidRDefault="00BB6EA5" w:rsidP="00BB6EA5">
      <w:r w:rsidRPr="00BB6EA5">
        <w:rPr>
          <w:rFonts w:hint="eastAsia"/>
        </w:rPr>
        <w:t>場地</w:t>
      </w:r>
      <w:r w:rsidRPr="00BB6EA5">
        <w:rPr>
          <w:rFonts w:hint="eastAsia"/>
        </w:rPr>
        <w:t xml:space="preserve">: </w:t>
      </w:r>
      <w:r w:rsidRPr="00BB6EA5">
        <w:t>Footscray Community Arts, Basement Theatre</w:t>
      </w:r>
    </w:p>
    <w:p w14:paraId="1CE44275" w14:textId="3DAF54B7" w:rsidR="00BB6EA5" w:rsidRPr="00BB6EA5" w:rsidRDefault="00BB6EA5" w:rsidP="00BB6EA5">
      <w:r w:rsidRPr="00BB6EA5">
        <w:rPr>
          <w:rFonts w:hint="eastAsia"/>
        </w:rPr>
        <w:t>初次見面，</w:t>
      </w:r>
      <w:r w:rsidRPr="00BB6EA5">
        <w:t>Curatorial Collective</w:t>
      </w:r>
      <w:r w:rsidRPr="00BB6EA5">
        <w:rPr>
          <w:rFonts w:hint="eastAsia"/>
        </w:rPr>
        <w:t>將先向大家介紹整個</w:t>
      </w:r>
      <w:proofErr w:type="spellStart"/>
      <w:r w:rsidRPr="00BB6EA5">
        <w:t>Jizha</w:t>
      </w:r>
      <w:proofErr w:type="spellEnd"/>
      <w:r w:rsidRPr="00BB6EA5">
        <w:t xml:space="preserve"> Atelier</w:t>
      </w:r>
      <w:r w:rsidRPr="00BB6EA5">
        <w:rPr>
          <w:rFonts w:hint="eastAsia"/>
        </w:rPr>
        <w:t>計畫。然後我們會與</w:t>
      </w:r>
      <w:r w:rsidRPr="00BB6EA5">
        <w:t xml:space="preserve">Footscray Community Arts </w:t>
      </w:r>
      <w:r w:rsidRPr="00BB6EA5">
        <w:rPr>
          <w:rFonts w:hint="eastAsia"/>
        </w:rPr>
        <w:t>藝術界別發展統籌</w:t>
      </w:r>
      <w:r w:rsidRPr="00BB6EA5">
        <w:t>Asha Bee Abraham</w:t>
      </w:r>
      <w:r w:rsidRPr="00BB6EA5">
        <w:rPr>
          <w:rFonts w:hint="eastAsia"/>
        </w:rPr>
        <w:t>談談，瞭解更多關於這個墨爾本著名社區藝術組織所提供的機會。她還將分享她的社區參與實踐經驗。為了讓大家都有認識和聯繫彼此的機會，首次會面我們將以一起</w:t>
      </w:r>
      <w:r w:rsidR="00C055D7">
        <w:rPr>
          <w:rFonts w:hint="eastAsia"/>
        </w:rPr>
        <w:t>茶</w:t>
      </w:r>
      <w:r w:rsidRPr="00BB6EA5">
        <w:rPr>
          <w:rFonts w:hint="eastAsia"/>
        </w:rPr>
        <w:t>聚作結。</w:t>
      </w:r>
    </w:p>
    <w:p w14:paraId="1DAB35CD" w14:textId="34A233C7" w:rsidR="00BB6EA5" w:rsidRPr="00BB6EA5" w:rsidRDefault="00BB6EA5" w:rsidP="00BB6EA5"/>
    <w:p w14:paraId="3C98EB3C" w14:textId="4EDEC1FB" w:rsidR="00BB6EA5" w:rsidRDefault="00BB6EA5" w:rsidP="00BB6EA5">
      <w:pPr>
        <w:rPr>
          <w:b/>
          <w:bCs/>
        </w:rPr>
      </w:pPr>
      <w:r>
        <w:rPr>
          <w:rFonts w:hint="eastAsia"/>
          <w:b/>
          <w:bCs/>
        </w:rPr>
        <w:t>18/3/2023 2</w:t>
      </w:r>
      <w:r>
        <w:rPr>
          <w:b/>
          <w:bCs/>
        </w:rPr>
        <w:t>pm</w:t>
      </w:r>
      <w:r>
        <w:rPr>
          <w:rFonts w:hint="eastAsia"/>
          <w:b/>
          <w:bCs/>
        </w:rPr>
        <w:t>-</w:t>
      </w:r>
      <w:r>
        <w:rPr>
          <w:b/>
          <w:bCs/>
        </w:rPr>
        <w:t>4pm</w:t>
      </w:r>
    </w:p>
    <w:p w14:paraId="12314F56" w14:textId="71642A77" w:rsidR="00BB6EA5" w:rsidRPr="00BB6EA5" w:rsidRDefault="00BB6EA5" w:rsidP="00BB6EA5">
      <w:r w:rsidRPr="00BB6EA5">
        <w:rPr>
          <w:rFonts w:hint="eastAsia"/>
        </w:rPr>
        <w:t>場地</w:t>
      </w:r>
      <w:r w:rsidRPr="00BB6EA5">
        <w:rPr>
          <w:rFonts w:hint="eastAsia"/>
        </w:rPr>
        <w:t xml:space="preserve">: </w:t>
      </w:r>
      <w:r w:rsidRPr="00BB6EA5">
        <w:t>Fringe Common Rooms</w:t>
      </w:r>
    </w:p>
    <w:p w14:paraId="1CA68747" w14:textId="63DBB6EF" w:rsidR="00BB6EA5" w:rsidRPr="00BB6EA5" w:rsidRDefault="00BB6EA5" w:rsidP="00BB6EA5">
      <w:r w:rsidRPr="00BB6EA5">
        <w:rPr>
          <w:rFonts w:hint="eastAsia"/>
        </w:rPr>
        <w:t>第二節提供了讓大家能互動討論和介紹自己作品的機會。上半場先邀來墨爾本藝穗節節目主管</w:t>
      </w:r>
      <w:r w:rsidRPr="00BB6EA5">
        <w:t xml:space="preserve">Danny </w:t>
      </w:r>
      <w:proofErr w:type="spellStart"/>
      <w:r w:rsidRPr="00BB6EA5">
        <w:t>Delahunty</w:t>
      </w:r>
      <w:proofErr w:type="spellEnd"/>
      <w:r w:rsidRPr="00BB6EA5">
        <w:rPr>
          <w:rFonts w:hint="eastAsia"/>
        </w:rPr>
        <w:t>介紹在藝穗節創作和發表作品的機會。然後華裔藝術家</w:t>
      </w:r>
      <w:r w:rsidRPr="00BB6EA5">
        <w:t>Sai-Wai Foo</w:t>
      </w:r>
      <w:r w:rsidRPr="00BB6EA5">
        <w:rPr>
          <w:rFonts w:hint="eastAsia"/>
        </w:rPr>
        <w:t>將和大家聊聊天</w:t>
      </w:r>
      <w:r w:rsidRPr="00BB6EA5">
        <w:t xml:space="preserve">, </w:t>
      </w:r>
      <w:r w:rsidRPr="00BB6EA5">
        <w:rPr>
          <w:rFonts w:hint="eastAsia"/>
        </w:rPr>
        <w:t>分享她的藝術實踐和心得。下半場則由參與者主導，你可以向大家展示你最近正在探討的事情和發展的項目，以及遇到甚麼問題等。你也可以尋找志同道合的夥伴，一起完成某個神奇的項目。本環節歡迎使用中文或英文討論，我們的翻譯小助手可從旁協作。</w:t>
      </w:r>
    </w:p>
    <w:p w14:paraId="05D8FE5B" w14:textId="77777777" w:rsidR="00BB6EA5" w:rsidRDefault="00BB6EA5" w:rsidP="00BB6EA5"/>
    <w:p w14:paraId="290B8910" w14:textId="5446EC38" w:rsidR="00BB6EA5" w:rsidRPr="00BB6EA5" w:rsidRDefault="00BB6EA5" w:rsidP="00BB6EA5">
      <w:pPr>
        <w:rPr>
          <w:b/>
          <w:bCs/>
        </w:rPr>
      </w:pPr>
      <w:r w:rsidRPr="00BB6EA5">
        <w:rPr>
          <w:b/>
          <w:bCs/>
        </w:rPr>
        <w:t>1/4/2023 2pm-4pm</w:t>
      </w:r>
    </w:p>
    <w:p w14:paraId="407D4852" w14:textId="354A82CF" w:rsidR="00BB6EA5" w:rsidRPr="00BB6EA5" w:rsidRDefault="00BB6EA5" w:rsidP="00BB6EA5">
      <w:r w:rsidRPr="00BB6EA5">
        <w:rPr>
          <w:rFonts w:hint="eastAsia"/>
        </w:rPr>
        <w:t>場地</w:t>
      </w:r>
      <w:r w:rsidRPr="00BB6EA5">
        <w:rPr>
          <w:rFonts w:hint="eastAsia"/>
        </w:rPr>
        <w:t xml:space="preserve">: </w:t>
      </w:r>
      <w:r w:rsidRPr="00BB6EA5">
        <w:t>Footscray Community Arts, Basement Theatre &amp; Riverside Lawns</w:t>
      </w:r>
    </w:p>
    <w:p w14:paraId="7C4A439F" w14:textId="11B33B89" w:rsidR="00BB6EA5" w:rsidRPr="00BB6EA5" w:rsidRDefault="00BB6EA5" w:rsidP="00BB6EA5">
      <w:r w:rsidRPr="00BB6EA5">
        <w:rPr>
          <w:rFonts w:hint="eastAsia"/>
        </w:rPr>
        <w:t>科技和社區都是藝術界十分熱門的概念。第三場請來兩位分別以社區參與和</w:t>
      </w:r>
      <w:r w:rsidRPr="00BB6EA5">
        <w:t>VR</w:t>
      </w:r>
      <w:r w:rsidRPr="00BB6EA5">
        <w:rPr>
          <w:rFonts w:hint="eastAsia"/>
        </w:rPr>
        <w:t>技術融入藝術的新晉華裔藝術家</w:t>
      </w:r>
      <w:r w:rsidRPr="00BB6EA5">
        <w:t>Ye (Sherry) Liu</w:t>
      </w:r>
      <w:r w:rsidRPr="00BB6EA5">
        <w:rPr>
          <w:rFonts w:hint="eastAsia"/>
        </w:rPr>
        <w:t>和</w:t>
      </w:r>
      <w:r w:rsidRPr="00BB6EA5">
        <w:t>Rosina Yuan</w:t>
      </w:r>
      <w:r w:rsidRPr="00BB6EA5">
        <w:rPr>
          <w:rFonts w:hint="eastAsia"/>
        </w:rPr>
        <w:t>分享他們最近的專案。活動包括了互動環節，讓參與者可與一起動手製作和體驗。或許你可以從這次活動中激發你下一個項目的新點子。</w:t>
      </w:r>
    </w:p>
    <w:p w14:paraId="0196DFA2" w14:textId="77777777" w:rsidR="00BB6EA5" w:rsidRDefault="00BB6EA5" w:rsidP="00BB6EA5">
      <w:pPr>
        <w:rPr>
          <w:b/>
          <w:bCs/>
        </w:rPr>
      </w:pPr>
    </w:p>
    <w:p w14:paraId="21177FE5" w14:textId="41E87EB3" w:rsidR="00BB6EA5" w:rsidRPr="00BB6EA5" w:rsidRDefault="00BB6EA5" w:rsidP="00BB6EA5">
      <w:pPr>
        <w:rPr>
          <w:b/>
          <w:bCs/>
        </w:rPr>
      </w:pPr>
      <w:r>
        <w:rPr>
          <w:b/>
          <w:bCs/>
        </w:rPr>
        <w:t>22</w:t>
      </w:r>
      <w:r w:rsidRPr="00BB6EA5">
        <w:rPr>
          <w:b/>
          <w:bCs/>
        </w:rPr>
        <w:t>/4/2023 2pm-4pm</w:t>
      </w:r>
    </w:p>
    <w:p w14:paraId="531DEB4A" w14:textId="1D9237C7" w:rsidR="00BB6EA5" w:rsidRPr="00BB6EA5" w:rsidRDefault="00BB6EA5" w:rsidP="00BB6EA5">
      <w:r w:rsidRPr="00BB6EA5">
        <w:rPr>
          <w:rFonts w:hint="eastAsia"/>
        </w:rPr>
        <w:t>場地</w:t>
      </w:r>
      <w:r w:rsidRPr="00BB6EA5">
        <w:rPr>
          <w:rFonts w:hint="eastAsia"/>
        </w:rPr>
        <w:t xml:space="preserve">: </w:t>
      </w:r>
      <w:r w:rsidRPr="00BB6EA5">
        <w:t>Footscray Community Arts, Basement Theatre</w:t>
      </w:r>
    </w:p>
    <w:p w14:paraId="2FCA6E9F" w14:textId="5635D5AB" w:rsidR="00BB6EA5" w:rsidRPr="00BB6EA5" w:rsidRDefault="00BB6EA5" w:rsidP="00BB6EA5">
      <w:r w:rsidRPr="00BB6EA5">
        <w:rPr>
          <w:rFonts w:hint="eastAsia"/>
        </w:rPr>
        <w:t>聯邦政府，州政府、地區政府和其他藝術基金有甚麼不同</w:t>
      </w:r>
      <w:r w:rsidRPr="00BB6EA5">
        <w:t xml:space="preserve">? </w:t>
      </w:r>
      <w:r w:rsidRPr="00BB6EA5">
        <w:rPr>
          <w:rFonts w:hint="eastAsia"/>
        </w:rPr>
        <w:t>國際留學生、非本地居民、個人與藝術小組又分別可以在哪裡找到適合你的藝術製作費</w:t>
      </w:r>
      <w:r w:rsidRPr="00BB6EA5">
        <w:t xml:space="preserve">? </w:t>
      </w:r>
      <w:r w:rsidRPr="00BB6EA5">
        <w:rPr>
          <w:rFonts w:hint="eastAsia"/>
        </w:rPr>
        <w:t>第</w:t>
      </w:r>
      <w:r w:rsidR="00C055D7">
        <w:rPr>
          <w:rFonts w:hint="eastAsia"/>
        </w:rPr>
        <w:t>四</w:t>
      </w:r>
      <w:r w:rsidRPr="00BB6EA5">
        <w:rPr>
          <w:rFonts w:hint="eastAsia"/>
        </w:rPr>
        <w:t>節上半場由</w:t>
      </w:r>
      <w:r w:rsidRPr="00BB6EA5">
        <w:t>Auspicious Arts Project</w:t>
      </w:r>
      <w:r w:rsidRPr="00BB6EA5">
        <w:rPr>
          <w:rFonts w:hint="eastAsia"/>
        </w:rPr>
        <w:t>負責人</w:t>
      </w:r>
      <w:r w:rsidRPr="00BB6EA5">
        <w:t>Selene Bateman</w:t>
      </w:r>
      <w:r w:rsidRPr="00BB6EA5">
        <w:rPr>
          <w:rFonts w:hint="eastAsia"/>
        </w:rPr>
        <w:t>主講，宏觀地帶你勾畫澳大利亞的藝術資助地圖。</w:t>
      </w:r>
      <w:r w:rsidRPr="00BB6EA5">
        <w:t xml:space="preserve"> </w:t>
      </w:r>
      <w:r w:rsidRPr="00BB6EA5">
        <w:rPr>
          <w:rFonts w:hint="eastAsia"/>
        </w:rPr>
        <w:t>下半場邀來擅長為個人藝術家撰寫資助計畫書的</w:t>
      </w:r>
      <w:r w:rsidRPr="00BB6EA5">
        <w:t xml:space="preserve">Kim </w:t>
      </w:r>
      <w:proofErr w:type="spellStart"/>
      <w:r w:rsidRPr="00BB6EA5">
        <w:t>Suree</w:t>
      </w:r>
      <w:proofErr w:type="spellEnd"/>
      <w:r w:rsidRPr="00BB6EA5">
        <w:t xml:space="preserve"> </w:t>
      </w:r>
      <w:proofErr w:type="spellStart"/>
      <w:r w:rsidRPr="00BB6EA5">
        <w:t>WIlliamson</w:t>
      </w:r>
      <w:proofErr w:type="spellEnd"/>
      <w:r w:rsidRPr="00BB6EA5">
        <w:rPr>
          <w:rFonts w:hint="eastAsia"/>
        </w:rPr>
        <w:t>，手把手教你尋找合適的資助機會的有效方法，撰寫令人眼前一亮的計畫申請書。</w:t>
      </w:r>
    </w:p>
    <w:p w14:paraId="704D9B90" w14:textId="0F51756B" w:rsidR="00BB6EA5" w:rsidRDefault="00BB6EA5" w:rsidP="00BB6EA5"/>
    <w:p w14:paraId="2D91B376" w14:textId="4633252D" w:rsidR="00BB6EA5" w:rsidRPr="00BB6EA5" w:rsidRDefault="00BB6EA5" w:rsidP="00BB6EA5">
      <w:pPr>
        <w:rPr>
          <w:b/>
          <w:bCs/>
        </w:rPr>
      </w:pPr>
      <w:r>
        <w:rPr>
          <w:b/>
          <w:bCs/>
        </w:rPr>
        <w:t>29</w:t>
      </w:r>
      <w:r w:rsidRPr="00BB6EA5">
        <w:rPr>
          <w:b/>
          <w:bCs/>
        </w:rPr>
        <w:t>/4/2023 2pm-4pm</w:t>
      </w:r>
    </w:p>
    <w:p w14:paraId="43123BEC" w14:textId="499E90D4" w:rsidR="00BB6EA5" w:rsidRPr="00BB6EA5" w:rsidRDefault="00BB6EA5" w:rsidP="00BB6EA5">
      <w:r w:rsidRPr="00BB6EA5">
        <w:rPr>
          <w:rFonts w:hint="eastAsia"/>
        </w:rPr>
        <w:t>場地</w:t>
      </w:r>
      <w:r w:rsidRPr="00BB6EA5">
        <w:rPr>
          <w:rFonts w:hint="eastAsia"/>
        </w:rPr>
        <w:t xml:space="preserve">: </w:t>
      </w:r>
      <w:r w:rsidRPr="00BB6EA5">
        <w:t>Footscray Community Arts, Basement Theatre</w:t>
      </w:r>
    </w:p>
    <w:p w14:paraId="6F50EB8C" w14:textId="77777777" w:rsidR="00A92BCF" w:rsidRPr="00A92BCF" w:rsidRDefault="00A92BCF" w:rsidP="00A92BCF">
      <w:pPr>
        <w:rPr>
          <w:rFonts w:cs="Times New Roman"/>
        </w:rPr>
      </w:pPr>
      <w:r w:rsidRPr="00A92BCF">
        <w:rPr>
          <w:rFonts w:ascii="MS Mincho" w:eastAsia="MS Mincho" w:hAnsi="MS Mincho" w:cs="MS Mincho" w:hint="eastAsia"/>
        </w:rPr>
        <w:t>本節探討多樣化的藝術舉措和社區創新如何提升社會意識和完善未來的技能。來自維州多元文化藝術協會（</w:t>
      </w:r>
      <w:r w:rsidRPr="00A92BCF">
        <w:rPr>
          <w:rFonts w:cs="Times New Roman"/>
        </w:rPr>
        <w:t>MAV</w:t>
      </w:r>
      <w:r w:rsidRPr="00A92BCF">
        <w:rPr>
          <w:rFonts w:ascii="MS Mincho" w:eastAsia="MS Mincho" w:hAnsi="MS Mincho" w:cs="MS Mincho" w:hint="eastAsia"/>
        </w:rPr>
        <w:t>）的</w:t>
      </w:r>
      <w:r w:rsidRPr="00A92BCF">
        <w:rPr>
          <w:rFonts w:cs="Times New Roman"/>
        </w:rPr>
        <w:t>Andy Millar</w:t>
      </w:r>
      <w:r w:rsidRPr="00A92BCF">
        <w:rPr>
          <w:rFonts w:ascii="MS Mincho" w:eastAsia="MS Mincho" w:hAnsi="MS Mincho" w:cs="MS Mincho" w:hint="eastAsia"/>
        </w:rPr>
        <w:t>，將分享他的團隊在維州充滿活力的藝術</w:t>
      </w:r>
      <w:r w:rsidRPr="00A92BCF">
        <w:rPr>
          <w:rFonts w:ascii="MS Mincho" w:eastAsia="MS Mincho" w:hAnsi="MS Mincho" w:cs="MS Mincho" w:hint="eastAsia"/>
        </w:rPr>
        <w:lastRenderedPageBreak/>
        <w:t>環境中宣導文化多樣性的工作。</w:t>
      </w:r>
      <w:r w:rsidRPr="00A92BCF">
        <w:rPr>
          <w:rFonts w:cs="Times New Roman"/>
        </w:rPr>
        <w:t>Andy</w:t>
      </w:r>
      <w:r w:rsidRPr="00A92BCF">
        <w:rPr>
          <w:rFonts w:ascii="MS Mincho" w:eastAsia="MS Mincho" w:hAnsi="MS Mincho" w:cs="MS Mincho" w:hint="eastAsia"/>
        </w:rPr>
        <w:t>將介紹提倡移民身</w:t>
      </w:r>
      <w:r w:rsidRPr="00A92BCF">
        <w:rPr>
          <w:rFonts w:ascii="MS Gothic" w:eastAsia="MS Gothic" w:hAnsi="MS Gothic" w:cs="MS Gothic" w:hint="eastAsia"/>
        </w:rPr>
        <w:t>份在原住民領地</w:t>
      </w:r>
      <w:r w:rsidRPr="00A92BCF">
        <w:rPr>
          <w:rFonts w:ascii="Batang" w:eastAsia="Batang" w:hAnsi="Batang" w:cs="Batang" w:hint="eastAsia"/>
        </w:rPr>
        <w:t>內獲得認同的藝術</w:t>
      </w:r>
      <w:r w:rsidRPr="00A92BCF">
        <w:rPr>
          <w:rFonts w:ascii="MS Mincho" w:eastAsia="MS Mincho" w:hAnsi="MS Mincho" w:cs="MS Mincho" w:hint="eastAsia"/>
        </w:rPr>
        <w:t>舉措，強調培育一個慶祝多樣性的包容性社會的意義。</w:t>
      </w:r>
    </w:p>
    <w:p w14:paraId="52625439" w14:textId="0E693F64" w:rsidR="00BB6EA5" w:rsidRPr="00BB6EA5" w:rsidRDefault="00A92BCF" w:rsidP="00A92BCF">
      <w:r w:rsidRPr="00A92BCF">
        <w:rPr>
          <w:rFonts w:ascii="MS Mincho" w:eastAsia="MS Mincho" w:hAnsi="MS Mincho" w:cs="MS Mincho" w:hint="eastAsia"/>
        </w:rPr>
        <w:t>墨爾本音樂人</w:t>
      </w:r>
      <w:r w:rsidRPr="00A92BCF">
        <w:rPr>
          <w:rFonts w:cs="Times New Roman"/>
        </w:rPr>
        <w:t xml:space="preserve">Pete </w:t>
      </w:r>
      <w:proofErr w:type="spellStart"/>
      <w:r w:rsidRPr="00A92BCF">
        <w:rPr>
          <w:rFonts w:cs="Times New Roman"/>
        </w:rPr>
        <w:t>Cohe</w:t>
      </w:r>
      <w:proofErr w:type="spellEnd"/>
      <w:r w:rsidRPr="00A92BCF">
        <w:rPr>
          <w:rFonts w:ascii="MS Mincho" w:eastAsia="MS Mincho" w:hAnsi="MS Mincho" w:cs="MS Mincho" w:hint="eastAsia"/>
        </w:rPr>
        <w:t>同時是研究跨學科項目和不斷變化的勞動力的複雜性的學者。</w:t>
      </w:r>
      <w:r w:rsidRPr="00A92BCF">
        <w:rPr>
          <w:rFonts w:cs="Times New Roman"/>
        </w:rPr>
        <w:t>Pete</w:t>
      </w:r>
      <w:r w:rsidRPr="00A92BCF">
        <w:rPr>
          <w:rFonts w:ascii="MS Mincho" w:eastAsia="MS Mincho" w:hAnsi="MS Mincho" w:cs="MS Mincho" w:hint="eastAsia"/>
        </w:rPr>
        <w:t>將分享他在創意</w:t>
      </w:r>
      <w:r w:rsidRPr="00A92BCF">
        <w:rPr>
          <w:rFonts w:ascii="PMingLiU" w:eastAsia="PMingLiU" w:hAnsi="PMingLiU" w:cs="PMingLiU" w:hint="eastAsia"/>
        </w:rPr>
        <w:t>產業中駕馭挑戰和機遇的經驗，及對藝術家作為自由職業者工作的獨特觀點</w:t>
      </w:r>
      <w:r w:rsidRPr="00A92BCF">
        <w:rPr>
          <w:rFonts w:ascii="MS Mincho" w:eastAsia="MS Mincho" w:hAnsi="MS Mincho" w:cs="MS Mincho" w:hint="eastAsia"/>
        </w:rPr>
        <w:t>。</w:t>
      </w:r>
    </w:p>
    <w:p w14:paraId="33261301" w14:textId="79EA3B44" w:rsidR="00BB6EA5" w:rsidRPr="00BB6EA5" w:rsidRDefault="00BB6EA5" w:rsidP="00BB6EA5">
      <w:pPr>
        <w:rPr>
          <w:b/>
          <w:bCs/>
        </w:rPr>
      </w:pPr>
      <w:r w:rsidRPr="00BB6EA5">
        <w:rPr>
          <w:b/>
          <w:bCs/>
        </w:rPr>
        <w:t>1</w:t>
      </w:r>
      <w:r>
        <w:rPr>
          <w:b/>
          <w:bCs/>
        </w:rPr>
        <w:t>3</w:t>
      </w:r>
      <w:r w:rsidRPr="00BB6EA5">
        <w:rPr>
          <w:b/>
          <w:bCs/>
        </w:rPr>
        <w:t>/</w:t>
      </w:r>
      <w:r>
        <w:rPr>
          <w:b/>
          <w:bCs/>
        </w:rPr>
        <w:t>5</w:t>
      </w:r>
      <w:r w:rsidRPr="00BB6EA5">
        <w:rPr>
          <w:b/>
          <w:bCs/>
        </w:rPr>
        <w:t>/2023 2pm-4pm</w:t>
      </w:r>
    </w:p>
    <w:p w14:paraId="1DA6810E" w14:textId="40629763" w:rsidR="00BB6EA5" w:rsidRPr="00BB6EA5" w:rsidRDefault="00BB6EA5" w:rsidP="00BB6EA5">
      <w:r w:rsidRPr="00BB6EA5">
        <w:rPr>
          <w:rFonts w:hint="eastAsia"/>
        </w:rPr>
        <w:t>場地</w:t>
      </w:r>
      <w:r w:rsidRPr="00BB6EA5">
        <w:rPr>
          <w:rFonts w:hint="eastAsia"/>
        </w:rPr>
        <w:t xml:space="preserve">: </w:t>
      </w:r>
      <w:r w:rsidRPr="00BB6EA5">
        <w:t>Fringe Common Rooms</w:t>
      </w:r>
    </w:p>
    <w:p w14:paraId="1AA8B5B4" w14:textId="0DCCF2BF" w:rsidR="00BB6EA5" w:rsidRDefault="00A92BCF" w:rsidP="00BB6EA5">
      <w:r w:rsidRPr="00EA4514">
        <w:rPr>
          <w:rFonts w:ascii="MS Mincho" w:eastAsia="MS Mincho" w:hAnsi="MS Mincho" w:cs="MS Mincho" w:hint="eastAsia"/>
        </w:rPr>
        <w:t>來自</w:t>
      </w:r>
      <w:r w:rsidRPr="00EA4514">
        <w:t>Sangam</w:t>
      </w:r>
      <w:r w:rsidRPr="00EA4514">
        <w:rPr>
          <w:rFonts w:ascii="MS Mincho" w:eastAsia="MS Mincho" w:hAnsi="MS Mincho" w:cs="MS Mincho" w:hint="eastAsia"/>
        </w:rPr>
        <w:t>的</w:t>
      </w:r>
      <w:r w:rsidRPr="00EA4514">
        <w:t>Priya Srinivasan</w:t>
      </w:r>
      <w:r w:rsidRPr="00EA4514">
        <w:rPr>
          <w:rFonts w:ascii="MS Mincho" w:eastAsia="MS Mincho" w:hAnsi="MS Mincho" w:cs="MS Mincho" w:hint="eastAsia"/>
        </w:rPr>
        <w:t>博士將通過講述</w:t>
      </w:r>
      <w:r w:rsidRPr="00EA4514">
        <w:rPr>
          <w:rFonts w:ascii="MS Gothic" w:eastAsia="MS Gothic" w:hAnsi="MS Gothic" w:cs="MS Gothic" w:hint="eastAsia"/>
        </w:rPr>
        <w:t>她在戲劇界與難民、移民和多元文化社區合作的豐富經</w:t>
      </w:r>
      <w:r w:rsidRPr="00EA4514">
        <w:rPr>
          <w:rFonts w:ascii="MS Mincho" w:eastAsia="MS Mincho" w:hAnsi="MS Mincho" w:cs="MS Mincho" w:hint="eastAsia"/>
        </w:rPr>
        <w:t>驗，瞭解如何將他們強大的故事巧妙地編織在一起，以提升邊</w:t>
      </w:r>
      <w:r w:rsidRPr="00EA4514">
        <w:rPr>
          <w:rFonts w:ascii="MS Gothic" w:eastAsia="MS Gothic" w:hAnsi="MS Gothic" w:cs="MS Gothic" w:hint="eastAsia"/>
        </w:rPr>
        <w:t>緣化群體的聲音。學者、藝術家和策展人</w:t>
      </w:r>
      <w:r w:rsidRPr="00EA4514">
        <w:t>Tammy Wong Hulbert</w:t>
      </w:r>
      <w:r w:rsidRPr="00EA4514">
        <w:rPr>
          <w:rFonts w:ascii="MS Mincho" w:eastAsia="MS Mincho" w:hAnsi="MS Mincho" w:cs="MS Mincho" w:hint="eastAsia"/>
        </w:rPr>
        <w:t>博士將帶領我們回顧</w:t>
      </w:r>
      <w:r w:rsidRPr="00EA4514">
        <w:rPr>
          <w:rFonts w:ascii="MS Gothic" w:eastAsia="MS Gothic" w:hAnsi="MS Gothic" w:cs="MS Gothic" w:hint="eastAsia"/>
        </w:rPr>
        <w:t>她與墨爾本澳華博物館</w:t>
      </w:r>
      <w:r w:rsidRPr="00EA4514">
        <w:t xml:space="preserve">(Chinese Museum) </w:t>
      </w:r>
      <w:r w:rsidRPr="00EA4514">
        <w:rPr>
          <w:rFonts w:ascii="MS Mincho" w:eastAsia="MS Mincho" w:hAnsi="MS Mincho" w:cs="MS Mincho" w:hint="eastAsia"/>
        </w:rPr>
        <w:t>的合作，以及</w:t>
      </w:r>
      <w:r w:rsidRPr="00EA4514">
        <w:rPr>
          <w:rFonts w:ascii="MS Gothic" w:eastAsia="MS Gothic" w:hAnsi="MS Gothic" w:cs="MS Gothic" w:hint="eastAsia"/>
        </w:rPr>
        <w:t>她如何在</w:t>
      </w:r>
      <w:r w:rsidRPr="00EA4514">
        <w:t>Maroondah</w:t>
      </w:r>
      <w:r w:rsidRPr="00EA4514">
        <w:rPr>
          <w:rFonts w:ascii="MS Mincho" w:eastAsia="MS Mincho" w:hAnsi="MS Mincho" w:cs="MS Mincho" w:hint="eastAsia"/>
        </w:rPr>
        <w:t>市策劃了一個充滿感染力的展覽</w:t>
      </w:r>
      <w:r w:rsidRPr="00EA4514">
        <w:t xml:space="preserve"> - “</w:t>
      </w:r>
      <w:hyperlink r:id="rId9" w:history="1">
        <w:r w:rsidRPr="00EA4514">
          <w:rPr>
            <w:rStyle w:val="Hyperlink"/>
            <w:rFonts w:ascii="MS Mincho" w:eastAsia="MS Mincho" w:hAnsi="MS Mincho" w:cs="MS Mincho" w:hint="eastAsia"/>
          </w:rPr>
          <w:t>安家：澳洲華人的故事</w:t>
        </w:r>
      </w:hyperlink>
      <w:r w:rsidRPr="00EA4514">
        <w:t>”</w:t>
      </w:r>
      <w:r w:rsidRPr="00EA4514">
        <w:rPr>
          <w:rFonts w:ascii="MS Mincho" w:eastAsia="MS Mincho" w:hAnsi="MS Mincho" w:cs="MS Mincho" w:hint="eastAsia"/>
        </w:rPr>
        <w:t>。</w:t>
      </w:r>
    </w:p>
    <w:p w14:paraId="396B7707" w14:textId="77777777" w:rsidR="00BB6EA5" w:rsidRDefault="00BB6EA5">
      <w:pPr>
        <w:rPr>
          <w:b/>
          <w:bCs/>
        </w:rPr>
      </w:pPr>
      <w:r>
        <w:rPr>
          <w:b/>
          <w:bCs/>
        </w:rPr>
        <w:br w:type="page"/>
      </w:r>
    </w:p>
    <w:p w14:paraId="1087ED78" w14:textId="53CEA3B7" w:rsidR="00BB6EA5" w:rsidRPr="00BB6EA5" w:rsidRDefault="00BB6EA5" w:rsidP="00BB6EA5">
      <w:pPr>
        <w:rPr>
          <w:b/>
          <w:bCs/>
        </w:rPr>
      </w:pPr>
      <w:r w:rsidRPr="00BB6EA5">
        <w:rPr>
          <w:rFonts w:hint="eastAsia"/>
          <w:b/>
          <w:bCs/>
        </w:rPr>
        <w:lastRenderedPageBreak/>
        <w:t>嘉賓簡介</w:t>
      </w:r>
    </w:p>
    <w:p w14:paraId="0B449A0C" w14:textId="25B2EBF9" w:rsidR="00BB6EA5" w:rsidRPr="00BB6EA5" w:rsidRDefault="00BB6EA5" w:rsidP="00BB6EA5">
      <w:r w:rsidRPr="00BB6EA5">
        <w:rPr>
          <w:b/>
          <w:bCs/>
        </w:rPr>
        <w:t>Asha Bee Abraham</w:t>
      </w:r>
      <w:r w:rsidRPr="00BB6EA5">
        <w:rPr>
          <w:rFonts w:hint="eastAsia"/>
        </w:rPr>
        <w:t>是一位擁有華裔和印度裔的新加坡及澳籍藝術工作者。她在</w:t>
      </w:r>
      <w:r w:rsidRPr="00BB6EA5">
        <w:t xml:space="preserve">Wurundjeri </w:t>
      </w:r>
      <w:proofErr w:type="spellStart"/>
      <w:r w:rsidRPr="00BB6EA5">
        <w:t>Woi</w:t>
      </w:r>
      <w:proofErr w:type="spellEnd"/>
      <w:r w:rsidRPr="00BB6EA5">
        <w:t xml:space="preserve"> Wurrung</w:t>
      </w:r>
      <w:r w:rsidRPr="00BB6EA5">
        <w:rPr>
          <w:rFonts w:hint="eastAsia"/>
        </w:rPr>
        <w:t>和</w:t>
      </w:r>
      <w:r w:rsidRPr="00BB6EA5">
        <w:t>Boon Wurrung</w:t>
      </w:r>
      <w:r w:rsidRPr="00BB6EA5">
        <w:rPr>
          <w:rFonts w:hint="eastAsia"/>
        </w:rPr>
        <w:t>土地上生活和工作。</w:t>
      </w:r>
      <w:r w:rsidRPr="00BB6EA5">
        <w:t>Asha</w:t>
      </w:r>
      <w:r w:rsidRPr="00BB6EA5">
        <w:rPr>
          <w:rFonts w:hint="eastAsia"/>
        </w:rPr>
        <w:t>堅信社群和藝術在解決關鍵的社會和生態問題時至關重要。她在管理</w:t>
      </w:r>
      <w:r w:rsidRPr="00BB6EA5">
        <w:t>Footscray Community Arts</w:t>
      </w:r>
      <w:r w:rsidRPr="00BB6EA5">
        <w:rPr>
          <w:rFonts w:hint="eastAsia"/>
        </w:rPr>
        <w:t>的藝術家發展專案和藝術宣導活動時，引入了自己的人類生態學背景，以及作為藝術家和獨立製作人的經驗。</w:t>
      </w:r>
    </w:p>
    <w:p w14:paraId="61D68683" w14:textId="7BE17C6F" w:rsidR="00BB6EA5" w:rsidRPr="00BB6EA5" w:rsidRDefault="00BB6EA5" w:rsidP="00BB6EA5">
      <w:r w:rsidRPr="00BB6EA5">
        <w:rPr>
          <w:rFonts w:hint="eastAsia"/>
        </w:rPr>
        <w:t>自從</w:t>
      </w:r>
      <w:r w:rsidRPr="00BB6EA5">
        <w:t>2013</w:t>
      </w:r>
      <w:r w:rsidRPr="00BB6EA5">
        <w:rPr>
          <w:rFonts w:hint="eastAsia"/>
        </w:rPr>
        <w:t>年從可持續發展領域轉投藝術界以來，</w:t>
      </w:r>
      <w:r w:rsidRPr="00BB6EA5">
        <w:t>Asha</w:t>
      </w:r>
      <w:r w:rsidRPr="00BB6EA5">
        <w:rPr>
          <w:rFonts w:hint="eastAsia"/>
        </w:rPr>
        <w:t>曾在</w:t>
      </w:r>
      <w:r w:rsidRPr="00BB6EA5">
        <w:t>Arts House</w:t>
      </w:r>
      <w:r w:rsidRPr="00BB6EA5">
        <w:rPr>
          <w:rFonts w:hint="eastAsia"/>
        </w:rPr>
        <w:t>擔任製作人，在</w:t>
      </w:r>
      <w:r w:rsidRPr="00BB6EA5">
        <w:t>RMIT</w:t>
      </w:r>
      <w:r w:rsidRPr="00BB6EA5">
        <w:rPr>
          <w:rFonts w:hint="eastAsia"/>
        </w:rPr>
        <w:t>擔任創意藝術管理專員，並作為獨立製作人和藝術家與許多獨立藝術家和團體合作。</w:t>
      </w:r>
      <w:r w:rsidRPr="00BB6EA5">
        <w:t>Asha</w:t>
      </w:r>
      <w:r w:rsidRPr="00BB6EA5">
        <w:rPr>
          <w:rFonts w:hint="eastAsia"/>
        </w:rPr>
        <w:t>也曾在澳大利亞藝術委員會</w:t>
      </w:r>
      <w:r w:rsidRPr="00BB6EA5">
        <w:t>(Australia Council for the Arts)</w:t>
      </w:r>
      <w:r w:rsidRPr="00BB6EA5">
        <w:rPr>
          <w:rFonts w:hint="eastAsia"/>
        </w:rPr>
        <w:t>、維州創意局</w:t>
      </w:r>
      <w:r w:rsidRPr="00BB6EA5">
        <w:t xml:space="preserve"> (Creative Victoria)</w:t>
      </w:r>
      <w:r w:rsidRPr="00BB6EA5">
        <w:rPr>
          <w:rFonts w:hint="eastAsia"/>
        </w:rPr>
        <w:t>、墨爾本市議會</w:t>
      </w:r>
      <w:r w:rsidRPr="00BB6EA5">
        <w:t>(City of Melbourne)</w:t>
      </w:r>
      <w:r w:rsidRPr="00BB6EA5">
        <w:rPr>
          <w:rFonts w:hint="eastAsia"/>
        </w:rPr>
        <w:t>和</w:t>
      </w:r>
      <w:r w:rsidRPr="00BB6EA5">
        <w:t>Merri-</w:t>
      </w:r>
      <w:proofErr w:type="spellStart"/>
      <w:r w:rsidRPr="00BB6EA5">
        <w:t>bek</w:t>
      </w:r>
      <w:proofErr w:type="spellEnd"/>
      <w:r w:rsidRPr="00BB6EA5">
        <w:t> </w:t>
      </w:r>
      <w:r w:rsidRPr="00BB6EA5">
        <w:rPr>
          <w:rFonts w:hint="eastAsia"/>
        </w:rPr>
        <w:t>市議會</w:t>
      </w:r>
      <w:r w:rsidRPr="00BB6EA5">
        <w:t>(Merri-</w:t>
      </w:r>
      <w:proofErr w:type="spellStart"/>
      <w:r w:rsidRPr="00BB6EA5">
        <w:t>bek</w:t>
      </w:r>
      <w:proofErr w:type="spellEnd"/>
      <w:r w:rsidRPr="00BB6EA5">
        <w:t xml:space="preserve"> City Council)</w:t>
      </w:r>
      <w:r w:rsidRPr="00BB6EA5">
        <w:rPr>
          <w:rFonts w:hint="eastAsia"/>
        </w:rPr>
        <w:t>的撥款評估和藝術顧問小組任職。</w:t>
      </w:r>
    </w:p>
    <w:p w14:paraId="16FAF1A6" w14:textId="77777777" w:rsidR="00BB6EA5" w:rsidRDefault="00BB6EA5" w:rsidP="00BB6EA5"/>
    <w:p w14:paraId="62A6F5C9" w14:textId="7CBA6D2A" w:rsidR="00BB6EA5" w:rsidRPr="00BB6EA5" w:rsidRDefault="00BB6EA5" w:rsidP="00BB6EA5">
      <w:r w:rsidRPr="00BB6EA5">
        <w:rPr>
          <w:b/>
          <w:bCs/>
        </w:rPr>
        <w:t>Sai-Wai Foo</w:t>
      </w:r>
      <w:r w:rsidRPr="00BB6EA5">
        <w:rPr>
          <w:rFonts w:hint="eastAsia"/>
        </w:rPr>
        <w:t>生於馬來西亞，是一位在</w:t>
      </w:r>
      <w:proofErr w:type="spellStart"/>
      <w:r w:rsidRPr="00BB6EA5">
        <w:t>Naarm</w:t>
      </w:r>
      <w:proofErr w:type="spellEnd"/>
      <w:r w:rsidRPr="00BB6EA5">
        <w:t>/</w:t>
      </w:r>
      <w:r w:rsidRPr="00BB6EA5">
        <w:rPr>
          <w:rFonts w:hint="eastAsia"/>
        </w:rPr>
        <w:t>墨爾本的華裔新晉藝術家。她在時裝設計方面曾經接受的訓練，尤其是對於制衣技術、加工方法和物料等的認識，深深地影響並指引著她的藝術實踐。</w:t>
      </w:r>
      <w:r w:rsidRPr="00BB6EA5">
        <w:t>Foo</w:t>
      </w:r>
      <w:r w:rsidRPr="00BB6EA5">
        <w:rPr>
          <w:rFonts w:hint="eastAsia"/>
        </w:rPr>
        <w:t>是一個會通過巧妙的雕塑技巧來賦予廢棄物品新生命的專家。她主要利用紙和紡織品進行創作。</w:t>
      </w:r>
      <w:r w:rsidRPr="00BB6EA5">
        <w:t>Foo</w:t>
      </w:r>
      <w:r w:rsidRPr="00BB6EA5">
        <w:rPr>
          <w:rFonts w:hint="eastAsia"/>
        </w:rPr>
        <w:t>活用物料的方式促使觀眾重新審視被丟棄的物品，並反思在這個過度包裝和貪得無厭的消費社會中，我們是如何使用資源的。</w:t>
      </w:r>
      <w:r w:rsidRPr="00BB6EA5">
        <w:t>Foo</w:t>
      </w:r>
      <w:r w:rsidRPr="00BB6EA5">
        <w:rPr>
          <w:rFonts w:hint="eastAsia"/>
        </w:rPr>
        <w:t>擅長透過精緻巧妙的作品與人們緊密連結。</w:t>
      </w:r>
    </w:p>
    <w:p w14:paraId="2DF2B827" w14:textId="77777777" w:rsidR="00BB6EA5" w:rsidRDefault="00BB6EA5" w:rsidP="00BB6EA5"/>
    <w:p w14:paraId="171F36AB" w14:textId="34153DDB" w:rsidR="00BB6EA5" w:rsidRPr="00BB6EA5" w:rsidRDefault="00BB6EA5" w:rsidP="00BB6EA5">
      <w:r w:rsidRPr="00BB6EA5">
        <w:rPr>
          <w:b/>
          <w:bCs/>
        </w:rPr>
        <w:t>Ye (Sherry) Liu</w:t>
      </w:r>
      <w:r w:rsidRPr="00BB6EA5">
        <w:rPr>
          <w:rFonts w:hint="eastAsia"/>
        </w:rPr>
        <w:t>是澳大利亞墨爾本皇家理工大學藝術學院</w:t>
      </w:r>
      <w:r w:rsidRPr="00BB6EA5">
        <w:t xml:space="preserve"> (RMIT) </w:t>
      </w:r>
      <w:r w:rsidRPr="00BB6EA5">
        <w:rPr>
          <w:rFonts w:hint="eastAsia"/>
        </w:rPr>
        <w:t>的博士生。</w:t>
      </w:r>
      <w:r w:rsidRPr="00BB6EA5">
        <w:t>Sherry</w:t>
      </w:r>
      <w:r w:rsidRPr="00BB6EA5">
        <w:rPr>
          <w:rFonts w:hint="eastAsia"/>
        </w:rPr>
        <w:t>的藝術實踐研究了情感參與如何在自然、人和社區之間重建聯繫，以及創意實踐如何照亮多元文化社區的價值。她的作品專注於情感、社會參與、社區重塑，探索關係美學和連接美學，挑戰公眾重新考慮我們的社區和環境。</w:t>
      </w:r>
    </w:p>
    <w:p w14:paraId="2380FAAA" w14:textId="6C4FC6E2" w:rsidR="00BB6EA5" w:rsidRPr="00BB6EA5" w:rsidRDefault="00BB6EA5" w:rsidP="00BB6EA5">
      <w:r w:rsidRPr="00BB6EA5">
        <w:rPr>
          <w:rFonts w:hint="eastAsia"/>
        </w:rPr>
        <w:t>最近，</w:t>
      </w:r>
      <w:r w:rsidRPr="00BB6EA5">
        <w:t>Sherry</w:t>
      </w:r>
      <w:r w:rsidRPr="00BB6EA5">
        <w:rPr>
          <w:rFonts w:hint="eastAsia"/>
        </w:rPr>
        <w:t>與上海花鳥島國際公共藝術節的藝術總監合作，在島上發起了社會參與的藝術項目。她正在探索多元文化社區如何共同生活並適應新的社區環境。在她的社會實踐中，她追求人、社區和環境之間的情感動態，這是由她對自然環境的喜愛以及對感知生命和與他人建立聯繫的渴望所推動的。她的文章發表在中國的《公共藝術雜誌》和《藝術研究雜誌》上。</w:t>
      </w:r>
    </w:p>
    <w:p w14:paraId="40B4AE2E" w14:textId="77777777" w:rsidR="00BB6EA5" w:rsidRDefault="00BB6EA5" w:rsidP="00BB6EA5"/>
    <w:p w14:paraId="29274F49" w14:textId="538F6F7B" w:rsidR="00BB6EA5" w:rsidRPr="00BB6EA5" w:rsidRDefault="00BB6EA5" w:rsidP="00BB6EA5">
      <w:r w:rsidRPr="00BB6EA5">
        <w:rPr>
          <w:b/>
          <w:bCs/>
        </w:rPr>
        <w:t>Rosina Yuan</w:t>
      </w:r>
      <w:r w:rsidRPr="00BB6EA5">
        <w:rPr>
          <w:rFonts w:hint="eastAsia"/>
        </w:rPr>
        <w:t>是一位出生于紐西蘭的華裔藝術家，她的作品涉及繪畫、數位媒體和裝置藝術。她的創作內容自小受到紐西蘭自然環境和中國傳統的影響，尤其是她對景觀和空間實踐的參與。</w:t>
      </w:r>
      <w:r w:rsidRPr="00BB6EA5">
        <w:t xml:space="preserve"> Rosina</w:t>
      </w:r>
      <w:proofErr w:type="gramStart"/>
      <w:r w:rsidRPr="00BB6EA5">
        <w:rPr>
          <w:rFonts w:hint="eastAsia"/>
        </w:rPr>
        <w:t>現在在墨爾本皇家理工大學</w:t>
      </w:r>
      <w:r w:rsidRPr="00BB6EA5">
        <w:t>(</w:t>
      </w:r>
      <w:proofErr w:type="gramEnd"/>
      <w:r w:rsidRPr="00BB6EA5">
        <w:t>RMIT)</w:t>
      </w:r>
      <w:r w:rsidRPr="00BB6EA5">
        <w:rPr>
          <w:rFonts w:hint="eastAsia"/>
        </w:rPr>
        <w:t>就讀博士學位，她目前的研究將道家哲學與數位媒體聯繫</w:t>
      </w:r>
      <w:r w:rsidRPr="00BB6EA5">
        <w:t xml:space="preserve">, </w:t>
      </w:r>
      <w:r w:rsidRPr="00BB6EA5">
        <w:rPr>
          <w:rFonts w:hint="eastAsia"/>
        </w:rPr>
        <w:t>從而討論虛擬實景</w:t>
      </w:r>
      <w:r w:rsidRPr="00BB6EA5">
        <w:t>(VR)</w:t>
      </w:r>
      <w:r w:rsidRPr="00BB6EA5">
        <w:rPr>
          <w:rFonts w:hint="eastAsia"/>
        </w:rPr>
        <w:t>獨特的的空間性質。對她來說虛擬實景既是一種藝術媒介，也是一種用來製作公共投影和沈浸式體驗的創造工具。她最近的作品以當地環境為參考，並以虛擬探索作為一種另類的的表現方式。</w:t>
      </w:r>
    </w:p>
    <w:p w14:paraId="317DC985" w14:textId="41A8B5B4" w:rsidR="00BB6EA5" w:rsidRPr="00BB6EA5" w:rsidRDefault="00BB6EA5" w:rsidP="00BB6EA5"/>
    <w:p w14:paraId="004F91B0" w14:textId="2EDD6161" w:rsidR="00BB6EA5" w:rsidRPr="00BB6EA5" w:rsidRDefault="00BB6EA5" w:rsidP="00BB6EA5">
      <w:r w:rsidRPr="00BB6EA5">
        <w:rPr>
          <w:b/>
          <w:bCs/>
        </w:rPr>
        <w:t>Selene Bateman</w:t>
      </w:r>
      <w:r w:rsidRPr="00BB6EA5">
        <w:rPr>
          <w:rFonts w:hint="eastAsia"/>
        </w:rPr>
        <w:t>在創意領域工作了近</w:t>
      </w:r>
      <w:r w:rsidRPr="00BB6EA5">
        <w:t>20</w:t>
      </w:r>
      <w:r w:rsidRPr="00BB6EA5">
        <w:rPr>
          <w:rFonts w:hint="eastAsia"/>
        </w:rPr>
        <w:t>年，是一位備受讚譽的藝術行政人員、製作人和專案經理。她曾製作過動畫電視系列、酷兒歌舞劇和兒童喜劇節目。作為</w:t>
      </w:r>
      <w:r w:rsidRPr="00BB6EA5">
        <w:t>Auspicious</w:t>
      </w:r>
      <w:r w:rsidRPr="00BB6EA5">
        <w:rPr>
          <w:rFonts w:hint="eastAsia"/>
        </w:rPr>
        <w:t>的總監和高級客戶經理，她曾與數百名不同藝術形式和職業階段的藝術家合作，幫助</w:t>
      </w:r>
      <w:r w:rsidRPr="00BB6EA5">
        <w:rPr>
          <w:rFonts w:hint="eastAsia"/>
        </w:rPr>
        <w:lastRenderedPageBreak/>
        <w:t>他們瞭解資金來源分佈，製作預算，並管理他們的創作計畫。她也是一位經驗豐富的資助申請書撰寫人、工作坊主持和財政經理。</w:t>
      </w:r>
    </w:p>
    <w:p w14:paraId="09BF1BD0" w14:textId="039AAD98" w:rsidR="00BB6EA5" w:rsidRPr="00BB6EA5" w:rsidRDefault="00BB6EA5" w:rsidP="00BB6EA5"/>
    <w:p w14:paraId="5C385B52" w14:textId="7EC60DE7" w:rsidR="00372010" w:rsidRDefault="00BB6EA5" w:rsidP="00BB6EA5">
      <w:r w:rsidRPr="00BB6EA5">
        <w:rPr>
          <w:b/>
          <w:bCs/>
        </w:rPr>
        <w:t xml:space="preserve">Kim </w:t>
      </w:r>
      <w:proofErr w:type="spellStart"/>
      <w:r w:rsidRPr="00BB6EA5">
        <w:rPr>
          <w:b/>
          <w:bCs/>
        </w:rPr>
        <w:t>Suree</w:t>
      </w:r>
      <w:proofErr w:type="spellEnd"/>
      <w:r w:rsidRPr="00BB6EA5">
        <w:rPr>
          <w:b/>
          <w:bCs/>
        </w:rPr>
        <w:t xml:space="preserve"> Williamson</w:t>
      </w:r>
      <w:r w:rsidRPr="00BB6EA5">
        <w:rPr>
          <w:rFonts w:hint="eastAsia"/>
        </w:rPr>
        <w:t>是一位泰裔澳大利亞藝術工作者和資助申請書撰寫人，擁有音樂行業、青年藝術、市場行銷和數位述事的背景。</w:t>
      </w:r>
      <w:r w:rsidRPr="00BB6EA5">
        <w:t>Kim</w:t>
      </w:r>
      <w:r w:rsidRPr="00BB6EA5">
        <w:rPr>
          <w:rFonts w:hint="eastAsia"/>
        </w:rPr>
        <w:t>熱衷於支持多元文化和種族背景的藝術家，並擅長通過資助申請、創意策略、可持續的商業實踐和藝術家發展來支持創作者取得傑出成就。她是</w:t>
      </w:r>
      <w:proofErr w:type="spellStart"/>
      <w:r w:rsidRPr="00BB6EA5">
        <w:t>Digikillaz</w:t>
      </w:r>
      <w:proofErr w:type="spellEnd"/>
      <w:r w:rsidRPr="00BB6EA5">
        <w:rPr>
          <w:rFonts w:hint="eastAsia"/>
        </w:rPr>
        <w:t>唱片公司的經營者、</w:t>
      </w:r>
      <w:r w:rsidRPr="00BB6EA5">
        <w:t xml:space="preserve">Seed Fund </w:t>
      </w:r>
      <w:r w:rsidRPr="00BB6EA5">
        <w:rPr>
          <w:rFonts w:hint="eastAsia"/>
        </w:rPr>
        <w:t>藝術家管理研習坊的校友，以及</w:t>
      </w:r>
      <w:r w:rsidRPr="00BB6EA5">
        <w:t xml:space="preserve">AIR Women </w:t>
      </w:r>
      <w:proofErr w:type="gramStart"/>
      <w:r w:rsidRPr="00BB6EA5">
        <w:t>In</w:t>
      </w:r>
      <w:proofErr w:type="gramEnd"/>
      <w:r w:rsidRPr="00BB6EA5">
        <w:t xml:space="preserve"> Music Program</w:t>
      </w:r>
      <w:r w:rsidRPr="00BB6EA5">
        <w:rPr>
          <w:rFonts w:hint="eastAsia"/>
        </w:rPr>
        <w:t>的首屆參與者。她是支援當地獨立音樂人和團體的墨爾本獨立創意機構──</w:t>
      </w:r>
      <w:r w:rsidRPr="00BB6EA5">
        <w:rPr>
          <w:rFonts w:hint="eastAsia"/>
        </w:rPr>
        <w:t>Melbourne Minute</w:t>
      </w:r>
      <w:r w:rsidRPr="00BB6EA5">
        <w:rPr>
          <w:rFonts w:hint="eastAsia"/>
        </w:rPr>
        <w:t>的聯合創始人。</w:t>
      </w:r>
      <w:r w:rsidRPr="00BB6EA5">
        <w:t>Kim</w:t>
      </w:r>
      <w:r w:rsidRPr="00BB6EA5">
        <w:rPr>
          <w:rFonts w:hint="eastAsia"/>
        </w:rPr>
        <w:t>現已為多個音樂人、樂隊和藝術家團體籌集了超過</w:t>
      </w:r>
      <w:r w:rsidRPr="00BB6EA5">
        <w:t>22</w:t>
      </w:r>
      <w:r w:rsidRPr="00BB6EA5">
        <w:rPr>
          <w:rFonts w:hint="eastAsia"/>
        </w:rPr>
        <w:t>萬澳元的藝術資助，並且是</w:t>
      </w:r>
      <w:r w:rsidRPr="00BB6EA5">
        <w:t>Western Edge Youth Arts</w:t>
      </w:r>
      <w:r w:rsidRPr="00BB6EA5">
        <w:rPr>
          <w:rFonts w:hint="eastAsia"/>
        </w:rPr>
        <w:t>的發展經理。</w:t>
      </w:r>
    </w:p>
    <w:p w14:paraId="0F1055A0" w14:textId="77777777" w:rsidR="00A92BCF" w:rsidRPr="00BB6EA5" w:rsidRDefault="00A92BCF" w:rsidP="00BB6EA5"/>
    <w:p w14:paraId="48DB87E5" w14:textId="79144355" w:rsidR="00BB6EA5" w:rsidRPr="00BB6EA5" w:rsidRDefault="00BB6EA5" w:rsidP="00BB6EA5">
      <w:r w:rsidRPr="00372010">
        <w:rPr>
          <w:b/>
          <w:bCs/>
        </w:rPr>
        <w:t>Pete Cohen</w:t>
      </w:r>
      <w:r w:rsidRPr="00BB6EA5">
        <w:rPr>
          <w:rFonts w:hint="eastAsia"/>
        </w:rPr>
        <w:t>是一位資深音樂人。他非常熱愛與他的樂隊</w:t>
      </w:r>
      <w:proofErr w:type="spellStart"/>
      <w:r w:rsidRPr="00BB6EA5">
        <w:t>Sodastream</w:t>
      </w:r>
      <w:proofErr w:type="spellEnd"/>
      <w:r w:rsidRPr="00BB6EA5">
        <w:rPr>
          <w:rFonts w:hint="eastAsia"/>
        </w:rPr>
        <w:t>一起創作和表演樂曲，在過往</w:t>
      </w:r>
      <w:r w:rsidRPr="00BB6EA5">
        <w:t>20</w:t>
      </w:r>
      <w:r w:rsidRPr="00BB6EA5">
        <w:rPr>
          <w:rFonts w:hint="eastAsia"/>
        </w:rPr>
        <w:t>多年已發行了五張專輯，並在</w:t>
      </w:r>
      <w:r w:rsidRPr="00BB6EA5">
        <w:t>13</w:t>
      </w:r>
      <w:r w:rsidRPr="00BB6EA5">
        <w:rPr>
          <w:rFonts w:hint="eastAsia"/>
        </w:rPr>
        <w:t>個國家進行國際演出。</w:t>
      </w:r>
      <w:r w:rsidRPr="00BB6EA5">
        <w:t>Pete</w:t>
      </w:r>
      <w:r w:rsidRPr="00BB6EA5">
        <w:rPr>
          <w:rFonts w:hint="eastAsia"/>
        </w:rPr>
        <w:t>也是一名系統革新者和協作籌畫專家。他與不同團隊和大型機構合作，解決企業的挑戰，提高社會意識，並為未來提升技能。</w:t>
      </w:r>
      <w:r w:rsidRPr="00BB6EA5">
        <w:t>Pete</w:t>
      </w:r>
      <w:r w:rsidRPr="00BB6EA5">
        <w:rPr>
          <w:rFonts w:hint="eastAsia"/>
        </w:rPr>
        <w:t>擁有橫跨心理學、傳訊、音樂、商業和科技的背景，並以此聚集和領導來自不同職能、學科、部門和機構的人們一起合作以達到共同目標。</w:t>
      </w:r>
      <w:r w:rsidRPr="00BB6EA5">
        <w:t>Pete</w:t>
      </w:r>
      <w:r w:rsidRPr="00BB6EA5">
        <w:rPr>
          <w:rFonts w:hint="eastAsia"/>
        </w:rPr>
        <w:t>透過如</w:t>
      </w:r>
      <w:r w:rsidRPr="00BB6EA5">
        <w:t xml:space="preserve"> Flying Robot School</w:t>
      </w:r>
      <w:r w:rsidRPr="00BB6EA5">
        <w:rPr>
          <w:rFonts w:hint="eastAsia"/>
        </w:rPr>
        <w:t>和</w:t>
      </w:r>
      <w:r w:rsidRPr="00BB6EA5">
        <w:t>Random Hacks of Kindness</w:t>
      </w:r>
      <w:r w:rsidRPr="00BB6EA5">
        <w:rPr>
          <w:rFonts w:hint="eastAsia"/>
        </w:rPr>
        <w:t>的社會倡議專案，以其深厚的科技和商業經驗説明個人和社區組織獲得創造公共價值的技能和方法，使他們能夠參與數位經濟。他現職於</w:t>
      </w:r>
      <w:r w:rsidRPr="00BB6EA5">
        <w:t>RMIT FORWARD</w:t>
      </w:r>
      <w:r w:rsidRPr="00BB6EA5">
        <w:rPr>
          <w:rFonts w:hint="eastAsia"/>
        </w:rPr>
        <w:t>，主要探索未來的技能和勞動力轉型，並特別關注尤其是藝術家和自由職業者等工作類型的日益網路化。</w:t>
      </w:r>
    </w:p>
    <w:p w14:paraId="59776DF0" w14:textId="55C16EF9" w:rsidR="00BB6EA5" w:rsidRPr="00BB6EA5" w:rsidRDefault="00BB6EA5" w:rsidP="00BB6EA5"/>
    <w:p w14:paraId="78CB17AD" w14:textId="366F0D84" w:rsidR="00BB6EA5" w:rsidRPr="00BB6EA5" w:rsidRDefault="00BB6EA5" w:rsidP="00BB6EA5">
      <w:r w:rsidRPr="00372010">
        <w:rPr>
          <w:b/>
          <w:bCs/>
        </w:rPr>
        <w:t>Priya Srinivasan</w:t>
      </w:r>
      <w:r w:rsidRPr="00BB6EA5">
        <w:rPr>
          <w:rFonts w:hint="eastAsia"/>
        </w:rPr>
        <w:t>是一位舞蹈家</w:t>
      </w:r>
      <w:r w:rsidRPr="00BB6EA5">
        <w:t>/</w:t>
      </w:r>
      <w:r w:rsidRPr="00BB6EA5">
        <w:rPr>
          <w:rFonts w:hint="eastAsia"/>
        </w:rPr>
        <w:t>編舞家</w:t>
      </w:r>
      <w:r w:rsidRPr="00BB6EA5">
        <w:t>/</w:t>
      </w:r>
      <w:r w:rsidRPr="00BB6EA5">
        <w:rPr>
          <w:rFonts w:hint="eastAsia"/>
        </w:rPr>
        <w:t>作家，她的表演和寫作致力於解決社會正義問題。她為國際和國內的藝術節編排了多個獨舞、雙人舞、合奏和大型項目，並與阿姆斯特丹冬宮博物館、柏林牆紀念館、上海外灘美術館、倫敦</w:t>
      </w:r>
      <w:r w:rsidRPr="00BB6EA5">
        <w:t>Showroom</w:t>
      </w:r>
      <w:r w:rsidRPr="00BB6EA5">
        <w:rPr>
          <w:rFonts w:hint="eastAsia"/>
        </w:rPr>
        <w:t>畫廊、</w:t>
      </w:r>
      <w:r w:rsidRPr="00BB6EA5">
        <w:t>Dakshina Chitra and Spaces Chennai</w:t>
      </w:r>
      <w:r w:rsidRPr="00BB6EA5">
        <w:rPr>
          <w:rFonts w:hint="eastAsia"/>
        </w:rPr>
        <w:t>、</w:t>
      </w:r>
      <w:proofErr w:type="spellStart"/>
      <w:r w:rsidRPr="00BB6EA5">
        <w:t>Adishakti</w:t>
      </w:r>
      <w:proofErr w:type="spellEnd"/>
      <w:r w:rsidRPr="00BB6EA5">
        <w:t xml:space="preserve"> Puducherry</w:t>
      </w:r>
      <w:r w:rsidRPr="00BB6EA5">
        <w:rPr>
          <w:rFonts w:hint="eastAsia"/>
        </w:rPr>
        <w:t>、</w:t>
      </w:r>
      <w:r w:rsidRPr="00BB6EA5">
        <w:t>Highways Los Angeles</w:t>
      </w:r>
      <w:r w:rsidRPr="00BB6EA5">
        <w:rPr>
          <w:rFonts w:hint="eastAsia"/>
        </w:rPr>
        <w:t>、</w:t>
      </w:r>
      <w:r w:rsidRPr="00BB6EA5">
        <w:t>DCA Darwin</w:t>
      </w:r>
      <w:r w:rsidRPr="00BB6EA5">
        <w:rPr>
          <w:rFonts w:hint="eastAsia"/>
        </w:rPr>
        <w:t>、</w:t>
      </w:r>
      <w:proofErr w:type="spellStart"/>
      <w:r w:rsidRPr="00BB6EA5">
        <w:t>Dancehouse</w:t>
      </w:r>
      <w:proofErr w:type="spellEnd"/>
      <w:r w:rsidRPr="00BB6EA5">
        <w:rPr>
          <w:rFonts w:hint="eastAsia"/>
        </w:rPr>
        <w:t>和</w:t>
      </w:r>
      <w:proofErr w:type="spellStart"/>
      <w:r w:rsidRPr="00BB6EA5">
        <w:t>Bunjil</w:t>
      </w:r>
      <w:proofErr w:type="spellEnd"/>
      <w:r w:rsidRPr="00BB6EA5">
        <w:t xml:space="preserve"> Place</w:t>
      </w:r>
      <w:r w:rsidRPr="00BB6EA5">
        <w:rPr>
          <w:rFonts w:hint="eastAsia"/>
        </w:rPr>
        <w:t>合作開展了大型專案。她的跨文化工作的大跨度主要集中在女權主義的合作上，最引人注目的包括。</w:t>
      </w:r>
      <w:r w:rsidRPr="00BB6EA5">
        <w:t>”Churning Waters “</w:t>
      </w:r>
      <w:r w:rsidRPr="00BB6EA5">
        <w:rPr>
          <w:rFonts w:hint="eastAsia"/>
        </w:rPr>
        <w:t>是原住民</w:t>
      </w:r>
      <w:r w:rsidRPr="00BB6EA5">
        <w:t>/</w:t>
      </w:r>
      <w:r w:rsidRPr="00BB6EA5">
        <w:rPr>
          <w:rFonts w:hint="eastAsia"/>
        </w:rPr>
        <w:t>印度人的合作作品，在印度和澳大利亞藝術節上巡演；</w:t>
      </w:r>
      <w:r w:rsidRPr="00BB6EA5">
        <w:t>”Encounters “</w:t>
      </w:r>
      <w:r w:rsidRPr="00BB6EA5">
        <w:rPr>
          <w:rFonts w:hint="eastAsia"/>
        </w:rPr>
        <w:t>是與安得拉省被邊緣化的</w:t>
      </w:r>
      <w:proofErr w:type="spellStart"/>
      <w:r w:rsidRPr="00BB6EA5">
        <w:t>kalavantulu</w:t>
      </w:r>
      <w:proofErr w:type="spellEnd"/>
      <w:r w:rsidRPr="00BB6EA5">
        <w:rPr>
          <w:rFonts w:hint="eastAsia"/>
        </w:rPr>
        <w:t>社區的世襲藝術家</w:t>
      </w:r>
      <w:r w:rsidRPr="00BB6EA5">
        <w:t>Yashoda Thakore</w:t>
      </w:r>
      <w:r w:rsidRPr="00BB6EA5">
        <w:rPr>
          <w:rFonts w:hint="eastAsia"/>
        </w:rPr>
        <w:t>、英國</w:t>
      </w:r>
      <w:r w:rsidRPr="00BB6EA5">
        <w:t>/</w:t>
      </w:r>
      <w:r w:rsidRPr="00BB6EA5">
        <w:rPr>
          <w:rFonts w:hint="eastAsia"/>
        </w:rPr>
        <w:t>斯里蘭卡維納藝術家</w:t>
      </w:r>
      <w:r w:rsidRPr="00BB6EA5">
        <w:t>/</w:t>
      </w:r>
      <w:r w:rsidRPr="00BB6EA5">
        <w:rPr>
          <w:rFonts w:hint="eastAsia"/>
        </w:rPr>
        <w:t>作曲家</w:t>
      </w:r>
      <w:r w:rsidRPr="00BB6EA5">
        <w:t xml:space="preserve">Hari </w:t>
      </w:r>
      <w:proofErr w:type="spellStart"/>
      <w:r w:rsidRPr="00BB6EA5">
        <w:t>Sivanesan</w:t>
      </w:r>
      <w:proofErr w:type="spellEnd"/>
      <w:r w:rsidRPr="00BB6EA5">
        <w:rPr>
          <w:rFonts w:hint="eastAsia"/>
        </w:rPr>
        <w:t>以及</w:t>
      </w:r>
      <w:proofErr w:type="spellStart"/>
      <w:r w:rsidRPr="00BB6EA5">
        <w:t>Bunjil</w:t>
      </w:r>
      <w:proofErr w:type="spellEnd"/>
      <w:r w:rsidRPr="00BB6EA5">
        <w:t xml:space="preserve"> Place</w:t>
      </w:r>
      <w:r w:rsidRPr="00BB6EA5">
        <w:rPr>
          <w:rFonts w:hint="eastAsia"/>
        </w:rPr>
        <w:t>的墨爾本交響樂團合作。和</w:t>
      </w:r>
      <w:r w:rsidRPr="00BB6EA5">
        <w:t xml:space="preserve"> “</w:t>
      </w:r>
      <w:r w:rsidRPr="00BB6EA5">
        <w:rPr>
          <w:rFonts w:hint="eastAsia"/>
        </w:rPr>
        <w:t>杜爾加編年史</w:t>
      </w:r>
      <w:r w:rsidRPr="00BB6EA5">
        <w:t>”</w:t>
      </w:r>
      <w:r w:rsidRPr="00BB6EA5">
        <w:rPr>
          <w:rFonts w:hint="eastAsia"/>
        </w:rPr>
        <w:t>，這是一個多學科的沉浸式作品，在</w:t>
      </w:r>
      <w:proofErr w:type="spellStart"/>
      <w:r w:rsidRPr="00BB6EA5">
        <w:t>Artshouse</w:t>
      </w:r>
      <w:proofErr w:type="spellEnd"/>
      <w:r w:rsidRPr="00BB6EA5">
        <w:rPr>
          <w:rFonts w:hint="eastAsia"/>
        </w:rPr>
        <w:t>將舞蹈和</w:t>
      </w:r>
      <w:r w:rsidRPr="00BB6EA5">
        <w:t>12</w:t>
      </w:r>
      <w:r w:rsidRPr="00BB6EA5">
        <w:rPr>
          <w:rFonts w:hint="eastAsia"/>
        </w:rPr>
        <w:t>名婦女組成的卡納提克合唱團結合在一起，重點是預防對婦女的暴力。她是</w:t>
      </w:r>
      <w:r w:rsidRPr="00BB6EA5">
        <w:t>Sangam</w:t>
      </w:r>
      <w:r w:rsidRPr="00BB6EA5">
        <w:rPr>
          <w:rFonts w:hint="eastAsia"/>
        </w:rPr>
        <w:t>的聯合藝術總監：南亞和散居地的表演藝術平臺和節日，她在</w:t>
      </w:r>
      <w:r w:rsidRPr="00BB6EA5">
        <w:t>2019</w:t>
      </w:r>
      <w:r w:rsidRPr="00BB6EA5">
        <w:rPr>
          <w:rFonts w:hint="eastAsia"/>
        </w:rPr>
        <w:t>年創立了該平臺，並在資助的平臺上展示了</w:t>
      </w:r>
      <w:r w:rsidRPr="00BB6EA5">
        <w:t>200</w:t>
      </w:r>
      <w:r w:rsidRPr="00BB6EA5">
        <w:rPr>
          <w:rFonts w:hint="eastAsia"/>
        </w:rPr>
        <w:t>多位藝術家，作為對墨爾本有色人種藝術家缺乏機會的一種糾正。她擁有美國西北大學的表演研究博士學位，是廣受讚譽的書籍</w:t>
      </w:r>
      <w:r w:rsidRPr="00BB6EA5">
        <w:t xml:space="preserve"> “Sweating Saris: Indian Dance as Transnational Labour” </w:t>
      </w:r>
      <w:r w:rsidRPr="00BB6EA5">
        <w:rPr>
          <w:rFonts w:hint="eastAsia"/>
        </w:rPr>
        <w:t>的作者。</w:t>
      </w:r>
    </w:p>
    <w:p w14:paraId="6D2F62D4" w14:textId="4DEF4B49" w:rsidR="00BB6EA5" w:rsidRPr="00BB6EA5" w:rsidRDefault="00BB6EA5" w:rsidP="00BB6EA5"/>
    <w:p w14:paraId="70281B7D" w14:textId="49BCEF87" w:rsidR="00BB6EA5" w:rsidRDefault="00BB6EA5" w:rsidP="00BB6EA5">
      <w:r w:rsidRPr="00372010">
        <w:rPr>
          <w:b/>
          <w:bCs/>
        </w:rPr>
        <w:t>Tammy Wong Hulbert</w:t>
      </w:r>
      <w:r w:rsidRPr="00BB6EA5">
        <w:rPr>
          <w:rFonts w:hint="eastAsia"/>
        </w:rPr>
        <w:t>博士是一位華裔澳大利亞藝術家、</w:t>
      </w:r>
      <w:proofErr w:type="gramStart"/>
      <w:r w:rsidRPr="00BB6EA5">
        <w:rPr>
          <w:rFonts w:hint="eastAsia"/>
        </w:rPr>
        <w:t>策展人和皇家墨爾本理工大學</w:t>
      </w:r>
      <w:r w:rsidRPr="00BB6EA5">
        <w:t>(</w:t>
      </w:r>
      <w:proofErr w:type="gramEnd"/>
      <w:r w:rsidRPr="00BB6EA5">
        <w:t>RMIT)</w:t>
      </w:r>
      <w:r w:rsidRPr="00BB6EA5">
        <w:rPr>
          <w:rFonts w:hint="eastAsia"/>
        </w:rPr>
        <w:t>藝術學院的學者，在藝術碩士（藝術管理）專業講授策展課程。她也是</w:t>
      </w:r>
      <w:r w:rsidRPr="00BB6EA5">
        <w:t xml:space="preserve"> International and Art: History + Theory + Cultures </w:t>
      </w:r>
      <w:r w:rsidRPr="00BB6EA5">
        <w:rPr>
          <w:rFonts w:hint="eastAsia"/>
        </w:rPr>
        <w:t>的統籌。</w:t>
      </w:r>
      <w:r w:rsidRPr="00BB6EA5">
        <w:t>Tammy</w:t>
      </w:r>
      <w:r w:rsidRPr="00BB6EA5">
        <w:rPr>
          <w:rFonts w:hint="eastAsia"/>
        </w:rPr>
        <w:t>的研究重點是「策劃具</w:t>
      </w:r>
      <w:r w:rsidRPr="00BB6EA5">
        <w:rPr>
          <w:rFonts w:hint="eastAsia"/>
        </w:rPr>
        <w:lastRenderedPageBreak/>
        <w:t>包容性的城市」，通過與新移民社區的創造性合作，在全球化的城市背景下關心和表達他們的觀點。</w:t>
      </w:r>
      <w:r w:rsidRPr="00BB6EA5">
        <w:t>Tammy</w:t>
      </w:r>
      <w:r w:rsidRPr="00BB6EA5">
        <w:rPr>
          <w:rFonts w:hint="eastAsia"/>
        </w:rPr>
        <w:t>的藝術實踐源於她對表達文化間多層次和碎片化空間的興趣，因為她生活在一個超級多元化的後殖民社會。作為一名策展人，她曾在悉尼、墨爾本、北京、上海、蘇州和香港的畫廊、博物館和公共空間與眾多亞洲當代藝術家合作。</w:t>
      </w:r>
    </w:p>
    <w:p w14:paraId="703DF751" w14:textId="1445C023" w:rsidR="00A92BCF" w:rsidRDefault="00A92BCF" w:rsidP="00BB6EA5"/>
    <w:p w14:paraId="7A34C3BD" w14:textId="3BB10734" w:rsidR="00A92BCF" w:rsidRPr="00A92BCF" w:rsidRDefault="00A92BCF" w:rsidP="00A92BCF">
      <w:pPr>
        <w:rPr>
          <w:rFonts w:cs="Times New Roman"/>
        </w:rPr>
      </w:pPr>
      <w:r w:rsidRPr="00A92BCF">
        <w:rPr>
          <w:rFonts w:cs="Times New Roman"/>
          <w:b/>
          <w:bCs/>
        </w:rPr>
        <w:t>Andy Miller</w:t>
      </w:r>
      <w:r>
        <w:rPr>
          <w:rFonts w:cs="Times New Roman"/>
          <w:b/>
          <w:bCs/>
        </w:rPr>
        <w:t xml:space="preserve">. </w:t>
      </w:r>
      <w:r w:rsidRPr="00A92BCF">
        <w:rPr>
          <w:rFonts w:cs="Times New Roman"/>
        </w:rPr>
        <w:t xml:space="preserve">Multicultural Arts </w:t>
      </w:r>
      <w:proofErr w:type="gramStart"/>
      <w:r w:rsidRPr="00A92BCF">
        <w:rPr>
          <w:rFonts w:cs="Times New Roman"/>
        </w:rPr>
        <w:t>Victoria(</w:t>
      </w:r>
      <w:proofErr w:type="gramEnd"/>
      <w:r w:rsidRPr="00A92BCF">
        <w:rPr>
          <w:rFonts w:cs="Times New Roman"/>
        </w:rPr>
        <w:t xml:space="preserve">MAV) </w:t>
      </w:r>
      <w:r w:rsidRPr="00A92BCF">
        <w:rPr>
          <w:rFonts w:ascii="MS Mincho" w:eastAsia="MS Mincho" w:hAnsi="MS Mincho" w:cs="MS Mincho" w:hint="eastAsia"/>
        </w:rPr>
        <w:t>聯合總監及總經理</w:t>
      </w:r>
    </w:p>
    <w:p w14:paraId="55461E79" w14:textId="77777777" w:rsidR="00A92BCF" w:rsidRPr="00A92BCF" w:rsidRDefault="00A92BCF" w:rsidP="00A92BCF">
      <w:pPr>
        <w:rPr>
          <w:rFonts w:cs="Times New Roman"/>
        </w:rPr>
      </w:pPr>
      <w:r w:rsidRPr="00A92BCF">
        <w:rPr>
          <w:rFonts w:cs="Times New Roman"/>
        </w:rPr>
        <w:t>Andy Miller</w:t>
      </w:r>
      <w:r w:rsidRPr="00A92BCF">
        <w:rPr>
          <w:rFonts w:ascii="MS Mincho" w:eastAsia="MS Mincho" w:hAnsi="MS Mincho" w:cs="MS Mincho" w:hint="eastAsia"/>
        </w:rPr>
        <w:t>最初在堪培拉藝術學院學習繪畫，之後在劇院工作了幾年，然後致力於建立社區部門的藝術項目。在兩個地方政府擔任藝術和文化官員數年後，</w:t>
      </w:r>
      <w:r w:rsidRPr="00A92BCF">
        <w:rPr>
          <w:rFonts w:cs="Times New Roman"/>
        </w:rPr>
        <w:t>Andy</w:t>
      </w:r>
      <w:r w:rsidRPr="00A92BCF">
        <w:rPr>
          <w:rFonts w:ascii="MS Mincho" w:eastAsia="MS Mincho" w:hAnsi="MS Mincho" w:cs="MS Mincho" w:hint="eastAsia"/>
        </w:rPr>
        <w:t>開始在州公共服務中擔任各種高級職務，包括在</w:t>
      </w:r>
      <w:r w:rsidRPr="00A92BCF">
        <w:rPr>
          <w:rFonts w:cs="Times New Roman"/>
        </w:rPr>
        <w:t>Arts Victoria</w:t>
      </w:r>
      <w:r w:rsidRPr="00A92BCF">
        <w:rPr>
          <w:rFonts w:ascii="MS Mincho" w:eastAsia="MS Mincho" w:hAnsi="MS Mincho" w:cs="MS Mincho" w:hint="eastAsia"/>
        </w:rPr>
        <w:t>和</w:t>
      </w:r>
      <w:r w:rsidRPr="00A92BCF">
        <w:rPr>
          <w:rFonts w:cs="Times New Roman"/>
        </w:rPr>
        <w:t>Creative Victoria</w:t>
      </w:r>
      <w:r w:rsidRPr="00A92BCF">
        <w:rPr>
          <w:rFonts w:ascii="MS Mincho" w:eastAsia="MS Mincho" w:hAnsi="MS Mincho" w:cs="MS Mincho" w:hint="eastAsia"/>
        </w:rPr>
        <w:t>工作，並被派往</w:t>
      </w:r>
      <w:r w:rsidRPr="00A92BCF">
        <w:rPr>
          <w:rFonts w:cs="Times New Roman"/>
        </w:rPr>
        <w:t>Creative Partnerships Australia</w:t>
      </w:r>
      <w:r w:rsidRPr="00A92BCF">
        <w:rPr>
          <w:rFonts w:ascii="MS Mincho" w:eastAsia="MS Mincho" w:hAnsi="MS Mincho" w:cs="MS Mincho" w:hint="eastAsia"/>
        </w:rPr>
        <w:t>擔任高級項目經理。除了擁有藝術學士學位外，他還擁有墨爾本大學的公共政策碩士學位和藝術管理研究生文憑。</w:t>
      </w:r>
    </w:p>
    <w:p w14:paraId="52E8ACCB" w14:textId="77777777" w:rsidR="00A92BCF" w:rsidRPr="00BB6EA5" w:rsidRDefault="00A92BCF" w:rsidP="00BB6EA5">
      <w:pPr>
        <w:rPr>
          <w:rFonts w:hint="eastAsia"/>
        </w:rPr>
      </w:pPr>
    </w:p>
    <w:p w14:paraId="721A72B9" w14:textId="19681F53" w:rsidR="00BB6EA5" w:rsidRDefault="00BB6EA5" w:rsidP="00BB6EA5"/>
    <w:p w14:paraId="24D4116D" w14:textId="77777777" w:rsidR="00372010" w:rsidRDefault="00372010">
      <w:pPr>
        <w:rPr>
          <w:b/>
          <w:bCs/>
        </w:rPr>
      </w:pPr>
      <w:r>
        <w:rPr>
          <w:b/>
          <w:bCs/>
        </w:rPr>
        <w:br w:type="page"/>
      </w:r>
    </w:p>
    <w:p w14:paraId="4A8667FA" w14:textId="4CF472E4" w:rsidR="00372010" w:rsidRPr="00372010" w:rsidRDefault="00372010" w:rsidP="00BB6EA5">
      <w:pPr>
        <w:rPr>
          <w:b/>
          <w:bCs/>
        </w:rPr>
      </w:pPr>
      <w:r w:rsidRPr="00372010">
        <w:rPr>
          <w:rFonts w:hint="eastAsia"/>
          <w:b/>
          <w:bCs/>
        </w:rPr>
        <w:lastRenderedPageBreak/>
        <w:t>製作</w:t>
      </w:r>
      <w:r>
        <w:rPr>
          <w:rFonts w:hint="eastAsia"/>
          <w:b/>
          <w:bCs/>
        </w:rPr>
        <w:t>單位</w:t>
      </w:r>
    </w:p>
    <w:p w14:paraId="300BDC4D" w14:textId="3402D665" w:rsidR="00BB6EA5" w:rsidRPr="00BB6EA5" w:rsidRDefault="00BB6EA5" w:rsidP="00BB6EA5">
      <w:r w:rsidRPr="00372010">
        <w:rPr>
          <w:rFonts w:hint="eastAsia"/>
          <w:b/>
          <w:bCs/>
        </w:rPr>
        <w:t>楊俊瑋</w:t>
      </w:r>
      <w:r w:rsidRPr="00372010">
        <w:rPr>
          <w:b/>
          <w:bCs/>
        </w:rPr>
        <w:t xml:space="preserve"> (</w:t>
      </w:r>
      <w:proofErr w:type="spellStart"/>
      <w:r w:rsidRPr="00372010">
        <w:rPr>
          <w:b/>
          <w:bCs/>
        </w:rPr>
        <w:t>WIlson</w:t>
      </w:r>
      <w:proofErr w:type="spellEnd"/>
      <w:r w:rsidRPr="00372010">
        <w:rPr>
          <w:b/>
          <w:bCs/>
        </w:rPr>
        <w:t xml:space="preserve"> Yeung)</w:t>
      </w:r>
      <w:r w:rsidRPr="00BB6EA5">
        <w:t xml:space="preserve"> </w:t>
      </w:r>
      <w:r w:rsidRPr="00BB6EA5">
        <w:rPr>
          <w:rFonts w:hint="eastAsia"/>
        </w:rPr>
        <w:t>是一位藝術家─策展人、研究人員和創意製作人。他目前是皇家墨爾本理工大學</w:t>
      </w:r>
      <w:r w:rsidRPr="00BB6EA5">
        <w:t xml:space="preserve"> (RMIT) </w:t>
      </w:r>
      <w:r w:rsidRPr="00BB6EA5">
        <w:rPr>
          <w:rFonts w:hint="eastAsia"/>
        </w:rPr>
        <w:t>建築與城市設計學院</w:t>
      </w:r>
      <w:r w:rsidRPr="00BB6EA5">
        <w:t xml:space="preserve"> </w:t>
      </w:r>
      <w:proofErr w:type="gramStart"/>
      <w:r w:rsidRPr="00BB6EA5">
        <w:t>( School</w:t>
      </w:r>
      <w:proofErr w:type="gramEnd"/>
      <w:r w:rsidRPr="00BB6EA5">
        <w:t xml:space="preserve"> of Architecture and Urban Design) </w:t>
      </w:r>
      <w:r w:rsidRPr="00BB6EA5">
        <w:rPr>
          <w:rFonts w:hint="eastAsia"/>
        </w:rPr>
        <w:t>的博士生。楊氏是國際獨立策展人協會</w:t>
      </w:r>
      <w:r w:rsidRPr="00BB6EA5">
        <w:t xml:space="preserve"> ( Independent Curators International) </w:t>
      </w:r>
      <w:r w:rsidRPr="00BB6EA5">
        <w:rPr>
          <w:rFonts w:hint="eastAsia"/>
        </w:rPr>
        <w:t>的合作者，也是上海大學上海美術學院上海策展人實驗室的校友。楊氏的特別興趣在於集體策展實踐和澳大利亞背景下的亞洲當代藝術。他以實踐為基礎的研究──「</w:t>
      </w:r>
      <w:r w:rsidRPr="00BB6EA5">
        <w:t>Curating In-Between</w:t>
      </w:r>
      <w:r w:rsidRPr="00BB6EA5">
        <w:rPr>
          <w:rFonts w:hint="eastAsia"/>
        </w:rPr>
        <w:t>」側重于探索策展人和策展實踐的作用，以發展集體策展策略和框架。這項研究闡明了策展人的實踐，審視了策展人作為</w:t>
      </w:r>
      <w:r w:rsidRPr="00BB6EA5">
        <w:t xml:space="preserve"> “</w:t>
      </w:r>
      <w:r w:rsidRPr="00BB6EA5">
        <w:rPr>
          <w:rFonts w:hint="eastAsia"/>
        </w:rPr>
        <w:t>文化合作者</w:t>
      </w:r>
      <w:r w:rsidRPr="00BB6EA5">
        <w:t xml:space="preserve"> “</w:t>
      </w:r>
      <w:r w:rsidRPr="00BB6EA5">
        <w:rPr>
          <w:rFonts w:hint="eastAsia"/>
        </w:rPr>
        <w:t>在促進跨文化合作中的角色。</w:t>
      </w:r>
    </w:p>
    <w:p w14:paraId="0F6AE70D" w14:textId="132EA6EE" w:rsidR="00BB6EA5" w:rsidRPr="00BB6EA5" w:rsidRDefault="00BB6EA5" w:rsidP="00BB6EA5"/>
    <w:p w14:paraId="7FC6BDB1" w14:textId="227A9EB8" w:rsidR="00BB6EA5" w:rsidRPr="00BB6EA5" w:rsidRDefault="00BB6EA5" w:rsidP="00BB6EA5">
      <w:r w:rsidRPr="00372010">
        <w:rPr>
          <w:b/>
          <w:bCs/>
        </w:rPr>
        <w:t>Katherine Lee</w:t>
      </w:r>
      <w:r w:rsidRPr="00BB6EA5">
        <w:rPr>
          <w:rFonts w:hint="eastAsia"/>
        </w:rPr>
        <w:t>是一位來自香港並現居於</w:t>
      </w:r>
      <w:proofErr w:type="spellStart"/>
      <w:r w:rsidRPr="00BB6EA5">
        <w:t>Naarm</w:t>
      </w:r>
      <w:proofErr w:type="spellEnd"/>
      <w:r w:rsidRPr="00BB6EA5">
        <w:t>/</w:t>
      </w:r>
      <w:r w:rsidRPr="00BB6EA5">
        <w:rPr>
          <w:rFonts w:hint="eastAsia"/>
        </w:rPr>
        <w:t>墨爾本的文化管理者、創意製作人和藝術籌款人。她熱衷於透過跨藝術形式的活動來促進藝術與社會之間的聯繫，曾舉辦多個文化項目包括社區藝術節、教育課程、戲劇表演、文化旅遊和展覽計畫。</w:t>
      </w:r>
      <w:r w:rsidRPr="00BB6EA5">
        <w:t>Katherine</w:t>
      </w:r>
      <w:r w:rsidRPr="00BB6EA5">
        <w:rPr>
          <w:rFonts w:hint="eastAsia"/>
        </w:rPr>
        <w:t>也熱心于文化企業管理，並尤其關注藝術機構的財政可持續性。</w:t>
      </w:r>
      <w:r w:rsidRPr="00BB6EA5">
        <w:t>Katherine</w:t>
      </w:r>
      <w:proofErr w:type="gramStart"/>
      <w:r w:rsidRPr="00BB6EA5">
        <w:rPr>
          <w:rFonts w:hint="eastAsia"/>
        </w:rPr>
        <w:t>在墨爾本大學</w:t>
      </w:r>
      <w:r w:rsidRPr="00BB6EA5">
        <w:t>(</w:t>
      </w:r>
      <w:proofErr w:type="gramEnd"/>
      <w:r w:rsidRPr="00BB6EA5">
        <w:t>University of Melbourne)</w:t>
      </w:r>
      <w:r w:rsidRPr="00BB6EA5">
        <w:rPr>
          <w:rFonts w:hint="eastAsia"/>
        </w:rPr>
        <w:t>創立了</w:t>
      </w:r>
      <w:r w:rsidRPr="00BB6EA5">
        <w:t xml:space="preserve"> Arts Managers Society </w:t>
      </w:r>
      <w:r w:rsidRPr="00BB6EA5">
        <w:rPr>
          <w:rFonts w:hint="eastAsia"/>
        </w:rPr>
        <w:t>並擔任主席，同時獲得澳洲維多利亞州立圖書館</w:t>
      </w:r>
      <w:r w:rsidRPr="00BB6EA5">
        <w:t xml:space="preserve">(State Library Victoria) </w:t>
      </w:r>
      <w:proofErr w:type="spellStart"/>
      <w:r w:rsidRPr="00BB6EA5">
        <w:t>StartSpace</w:t>
      </w:r>
      <w:proofErr w:type="spellEnd"/>
      <w:r w:rsidRPr="00BB6EA5">
        <w:rPr>
          <w:rFonts w:hint="eastAsia"/>
        </w:rPr>
        <w:t>頒發未來始創人獎學金</w:t>
      </w:r>
      <w:r w:rsidRPr="00BB6EA5">
        <w:t>(Future Founder Scholarship)</w:t>
      </w:r>
      <w:r w:rsidRPr="00BB6EA5">
        <w:rPr>
          <w:rFonts w:hint="eastAsia"/>
        </w:rPr>
        <w:t>。她在墨爾本大學完成了碩士學位，並被列入院長優秀學員名單及獲得墨爾本研究生獎學金。</w:t>
      </w:r>
      <w:r w:rsidRPr="00BB6EA5">
        <w:t>Katherine</w:t>
      </w:r>
      <w:r w:rsidRPr="00BB6EA5">
        <w:rPr>
          <w:rFonts w:hint="eastAsia"/>
        </w:rPr>
        <w:t>曾在多個藝術機構中擔任製作人、項目統籌、和發展職位。</w:t>
      </w:r>
    </w:p>
    <w:p w14:paraId="4B587E6B" w14:textId="097BAD08" w:rsidR="00BB6EA5" w:rsidRDefault="00BB6EA5" w:rsidP="00BB6EA5"/>
    <w:p w14:paraId="68A9C945" w14:textId="549B5334" w:rsidR="00372010" w:rsidRPr="00372010" w:rsidRDefault="00372010" w:rsidP="00BB6EA5">
      <w:pPr>
        <w:rPr>
          <w:b/>
          <w:bCs/>
        </w:rPr>
      </w:pPr>
      <w:r w:rsidRPr="00372010">
        <w:rPr>
          <w:b/>
          <w:bCs/>
        </w:rPr>
        <w:t>Curatorial Collective</w:t>
      </w:r>
    </w:p>
    <w:p w14:paraId="408D3EF1" w14:textId="44F6F831" w:rsidR="00BB6EA5" w:rsidRPr="00BB6EA5" w:rsidRDefault="00BB6EA5" w:rsidP="00BB6EA5">
      <w:r w:rsidRPr="00BB6EA5">
        <w:rPr>
          <w:rFonts w:hint="eastAsia"/>
        </w:rPr>
        <w:t>由墨爾本皇家理工大學</w:t>
      </w:r>
      <w:r w:rsidRPr="00BB6EA5">
        <w:t>(RMIT)</w:t>
      </w:r>
      <w:r w:rsidRPr="00BB6EA5">
        <w:rPr>
          <w:rFonts w:hint="eastAsia"/>
        </w:rPr>
        <w:t>的研究生所召集的</w:t>
      </w:r>
      <w:r w:rsidRPr="00BB6EA5">
        <w:t>Curatorial Collective</w:t>
      </w:r>
      <w:r w:rsidRPr="00BB6EA5">
        <w:rPr>
          <w:rFonts w:hint="eastAsia"/>
        </w:rPr>
        <w:t>是一個藝術家主導的組織。組織旨在產生創新的見解和新的知識，使新晉藝術家能夠在社區中發展和貢獻他們的潛力，並加強文化多樣性和包容性。它試圖通過以亞洲文化為重點的計畫來實現這些目標，這些專案為新晉的和多元文化背景的藝術從業者提供了跨層次和跨學科的聯繫和合作。</w:t>
      </w:r>
    </w:p>
    <w:sectPr w:rsidR="00BB6EA5" w:rsidRPr="00BB6EA5">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A52D1" w14:textId="77777777" w:rsidR="00E96D4E" w:rsidRDefault="00E96D4E" w:rsidP="00BB6EA5">
      <w:pPr>
        <w:spacing w:after="0" w:line="240" w:lineRule="auto"/>
      </w:pPr>
      <w:r>
        <w:separator/>
      </w:r>
    </w:p>
  </w:endnote>
  <w:endnote w:type="continuationSeparator" w:id="0">
    <w:p w14:paraId="3AAA9BA2" w14:textId="77777777" w:rsidR="00E96D4E" w:rsidRDefault="00E96D4E" w:rsidP="00BB6E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317DB" w14:textId="77777777" w:rsidR="00E96D4E" w:rsidRDefault="00E96D4E" w:rsidP="00BB6EA5">
      <w:pPr>
        <w:spacing w:after="0" w:line="240" w:lineRule="auto"/>
      </w:pPr>
      <w:r>
        <w:separator/>
      </w:r>
    </w:p>
  </w:footnote>
  <w:footnote w:type="continuationSeparator" w:id="0">
    <w:p w14:paraId="22086CF1" w14:textId="77777777" w:rsidR="00E96D4E" w:rsidRDefault="00E96D4E" w:rsidP="00BB6E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C151F"/>
    <w:multiLevelType w:val="multilevel"/>
    <w:tmpl w:val="D8CC9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9329C3"/>
    <w:multiLevelType w:val="multilevel"/>
    <w:tmpl w:val="BCAA8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5826969">
    <w:abstractNumId w:val="1"/>
  </w:num>
  <w:num w:numId="2" w16cid:durableId="614484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NDUxNTIxsjCxNDRT0lEKTi0uzszPAykwqgUAY7Hz+iwAAAA="/>
  </w:docVars>
  <w:rsids>
    <w:rsidRoot w:val="00EA47F7"/>
    <w:rsid w:val="00372010"/>
    <w:rsid w:val="00A92BCF"/>
    <w:rsid w:val="00BB6EA5"/>
    <w:rsid w:val="00C055D7"/>
    <w:rsid w:val="00E1538A"/>
    <w:rsid w:val="00E8628A"/>
    <w:rsid w:val="00E96D4E"/>
    <w:rsid w:val="00EA47F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FABAF"/>
  <w15:chartTrackingRefBased/>
  <w15:docId w15:val="{89140D9D-9810-4049-9EDF-A37B2B8A0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BB6EA5"/>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6EA5"/>
    <w:pPr>
      <w:tabs>
        <w:tab w:val="center" w:pos="4153"/>
        <w:tab w:val="right" w:pos="8306"/>
      </w:tabs>
      <w:spacing w:after="0" w:line="240" w:lineRule="auto"/>
    </w:pPr>
  </w:style>
  <w:style w:type="character" w:customStyle="1" w:styleId="HeaderChar">
    <w:name w:val="Header Char"/>
    <w:basedOn w:val="DefaultParagraphFont"/>
    <w:link w:val="Header"/>
    <w:uiPriority w:val="99"/>
    <w:rsid w:val="00BB6EA5"/>
  </w:style>
  <w:style w:type="paragraph" w:styleId="Footer">
    <w:name w:val="footer"/>
    <w:basedOn w:val="Normal"/>
    <w:link w:val="FooterChar"/>
    <w:uiPriority w:val="99"/>
    <w:unhideWhenUsed/>
    <w:rsid w:val="00BB6EA5"/>
    <w:pPr>
      <w:tabs>
        <w:tab w:val="center" w:pos="4153"/>
        <w:tab w:val="right" w:pos="8306"/>
      </w:tabs>
      <w:spacing w:after="0" w:line="240" w:lineRule="auto"/>
    </w:pPr>
  </w:style>
  <w:style w:type="character" w:customStyle="1" w:styleId="FooterChar">
    <w:name w:val="Footer Char"/>
    <w:basedOn w:val="DefaultParagraphFont"/>
    <w:link w:val="Footer"/>
    <w:uiPriority w:val="99"/>
    <w:rsid w:val="00BB6EA5"/>
  </w:style>
  <w:style w:type="character" w:customStyle="1" w:styleId="Heading5Char">
    <w:name w:val="Heading 5 Char"/>
    <w:basedOn w:val="DefaultParagraphFont"/>
    <w:link w:val="Heading5"/>
    <w:uiPriority w:val="9"/>
    <w:rsid w:val="00BB6EA5"/>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BB6EA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92BCF"/>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02389">
      <w:bodyDiv w:val="1"/>
      <w:marLeft w:val="0"/>
      <w:marRight w:val="0"/>
      <w:marTop w:val="0"/>
      <w:marBottom w:val="0"/>
      <w:divBdr>
        <w:top w:val="none" w:sz="0" w:space="0" w:color="auto"/>
        <w:left w:val="none" w:sz="0" w:space="0" w:color="auto"/>
        <w:bottom w:val="none" w:sz="0" w:space="0" w:color="auto"/>
        <w:right w:val="none" w:sz="0" w:space="0" w:color="auto"/>
      </w:divBdr>
    </w:div>
    <w:div w:id="294261134">
      <w:bodyDiv w:val="1"/>
      <w:marLeft w:val="0"/>
      <w:marRight w:val="0"/>
      <w:marTop w:val="0"/>
      <w:marBottom w:val="0"/>
      <w:divBdr>
        <w:top w:val="none" w:sz="0" w:space="0" w:color="auto"/>
        <w:left w:val="none" w:sz="0" w:space="0" w:color="auto"/>
        <w:bottom w:val="none" w:sz="0" w:space="0" w:color="auto"/>
        <w:right w:val="none" w:sz="0" w:space="0" w:color="auto"/>
      </w:divBdr>
    </w:div>
    <w:div w:id="517424423">
      <w:bodyDiv w:val="1"/>
      <w:marLeft w:val="0"/>
      <w:marRight w:val="0"/>
      <w:marTop w:val="0"/>
      <w:marBottom w:val="0"/>
      <w:divBdr>
        <w:top w:val="none" w:sz="0" w:space="0" w:color="auto"/>
        <w:left w:val="none" w:sz="0" w:space="0" w:color="auto"/>
        <w:bottom w:val="none" w:sz="0" w:space="0" w:color="auto"/>
        <w:right w:val="none" w:sz="0" w:space="0" w:color="auto"/>
      </w:divBdr>
      <w:divsChild>
        <w:div w:id="1862668613">
          <w:marLeft w:val="0"/>
          <w:marRight w:val="0"/>
          <w:marTop w:val="0"/>
          <w:marBottom w:val="0"/>
          <w:divBdr>
            <w:top w:val="none" w:sz="0" w:space="0" w:color="auto"/>
            <w:left w:val="none" w:sz="0" w:space="0" w:color="auto"/>
            <w:bottom w:val="none" w:sz="0" w:space="0" w:color="auto"/>
            <w:right w:val="none" w:sz="0" w:space="0" w:color="auto"/>
          </w:divBdr>
        </w:div>
        <w:div w:id="503545374">
          <w:marLeft w:val="0"/>
          <w:marRight w:val="0"/>
          <w:marTop w:val="0"/>
          <w:marBottom w:val="0"/>
          <w:divBdr>
            <w:top w:val="none" w:sz="0" w:space="0" w:color="auto"/>
            <w:left w:val="none" w:sz="0" w:space="0" w:color="auto"/>
            <w:bottom w:val="none" w:sz="0" w:space="0" w:color="auto"/>
            <w:right w:val="none" w:sz="0" w:space="0" w:color="auto"/>
          </w:divBdr>
        </w:div>
        <w:div w:id="434374734">
          <w:marLeft w:val="0"/>
          <w:marRight w:val="0"/>
          <w:marTop w:val="0"/>
          <w:marBottom w:val="0"/>
          <w:divBdr>
            <w:top w:val="none" w:sz="0" w:space="0" w:color="auto"/>
            <w:left w:val="none" w:sz="0" w:space="0" w:color="auto"/>
            <w:bottom w:val="none" w:sz="0" w:space="0" w:color="auto"/>
            <w:right w:val="none" w:sz="0" w:space="0" w:color="auto"/>
          </w:divBdr>
          <w:divsChild>
            <w:div w:id="60300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0094">
      <w:bodyDiv w:val="1"/>
      <w:marLeft w:val="0"/>
      <w:marRight w:val="0"/>
      <w:marTop w:val="0"/>
      <w:marBottom w:val="0"/>
      <w:divBdr>
        <w:top w:val="none" w:sz="0" w:space="0" w:color="auto"/>
        <w:left w:val="none" w:sz="0" w:space="0" w:color="auto"/>
        <w:bottom w:val="none" w:sz="0" w:space="0" w:color="auto"/>
        <w:right w:val="none" w:sz="0" w:space="0" w:color="auto"/>
      </w:divBdr>
    </w:div>
    <w:div w:id="1790317439">
      <w:bodyDiv w:val="1"/>
      <w:marLeft w:val="0"/>
      <w:marRight w:val="0"/>
      <w:marTop w:val="0"/>
      <w:marBottom w:val="0"/>
      <w:divBdr>
        <w:top w:val="none" w:sz="0" w:space="0" w:color="auto"/>
        <w:left w:val="none" w:sz="0" w:space="0" w:color="auto"/>
        <w:bottom w:val="none" w:sz="0" w:space="0" w:color="auto"/>
        <w:right w:val="none" w:sz="0" w:space="0" w:color="auto"/>
      </w:divBdr>
    </w:div>
    <w:div w:id="21367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chinesemuseum.com.au/becoming-home-stories-of-chinese-australians"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A22EEFA789CD46961A58BB5290E701" ma:contentTypeVersion="19" ma:contentTypeDescription="Create a new document." ma:contentTypeScope="" ma:versionID="f040ce385bbaa87c980382b79e7c322a">
  <xsd:schema xmlns:xsd="http://www.w3.org/2001/XMLSchema" xmlns:xs="http://www.w3.org/2001/XMLSchema" xmlns:p="http://schemas.microsoft.com/office/2006/metadata/properties" xmlns:ns1="http://schemas.microsoft.com/sharepoint/v3" xmlns:ns2="208a4d3c-24ea-42ab-ad6d-2daf6334ae49" xmlns:ns3="fea9f590-e234-4f0b-8eb4-29580e3224c3" targetNamespace="http://schemas.microsoft.com/office/2006/metadata/properties" ma:root="true" ma:fieldsID="22e5797abcafe0e6423a2cbdf9b8bb9d" ns1:_="" ns2:_="" ns3:_="">
    <xsd:import namespace="http://schemas.microsoft.com/sharepoint/v3"/>
    <xsd:import namespace="208a4d3c-24ea-42ab-ad6d-2daf6334ae49"/>
    <xsd:import namespace="fea9f590-e234-4f0b-8eb4-29580e3224c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8a4d3c-24ea-42ab-ad6d-2daf6334ae4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f93a9eb-c87e-443f-9029-15242b338bd0"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a9f590-e234-4f0b-8eb4-29580e3224c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f2502b3e-95aa-4db6-9124-c6449d60d8cd}" ma:internalName="TaxCatchAll" ma:showField="CatchAllData" ma:web="fea9f590-e234-4f0b-8eb4-29580e3224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43716C-A33B-4B70-861D-5C133F4CED7C}">
  <ds:schemaRefs>
    <ds:schemaRef ds:uri="http://schemas.microsoft.com/sharepoint/v3/contenttype/forms"/>
  </ds:schemaRefs>
</ds:datastoreItem>
</file>

<file path=customXml/itemProps2.xml><?xml version="1.0" encoding="utf-8"?>
<ds:datastoreItem xmlns:ds="http://schemas.openxmlformats.org/officeDocument/2006/customXml" ds:itemID="{D4C82479-2A6D-4F22-9F3E-FB485445A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8a4d3c-24ea-42ab-ad6d-2daf6334ae49"/>
    <ds:schemaRef ds:uri="fea9f590-e234-4f0b-8eb4-29580e32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968</Words>
  <Characters>5523</Characters>
  <Application>Microsoft Office Word</Application>
  <DocSecurity>0</DocSecurity>
  <Lines>46</Lines>
  <Paragraphs>12</Paragraphs>
  <ScaleCrop>false</ScaleCrop>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Lee</dc:creator>
  <cp:keywords/>
  <dc:description/>
  <cp:lastModifiedBy>Ethan Cavanagh</cp:lastModifiedBy>
  <cp:revision>2</cp:revision>
  <dcterms:created xsi:type="dcterms:W3CDTF">2023-04-12T01:24:00Z</dcterms:created>
  <dcterms:modified xsi:type="dcterms:W3CDTF">2023-04-12T01:24:00Z</dcterms:modified>
</cp:coreProperties>
</file>